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F96FE6" w14:textId="77777777" w:rsidR="004F01A2" w:rsidRDefault="004F01A2" w:rsidP="004F01A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ZINAPSZIS+ MENTORPROGRAM</w:t>
      </w:r>
    </w:p>
    <w:p w14:paraId="5E46B8D9" w14:textId="77777777" w:rsidR="004F01A2" w:rsidRPr="0023095A" w:rsidRDefault="004F01A2" w:rsidP="004F01A2">
      <w:pPr>
        <w:spacing w:line="360" w:lineRule="auto"/>
        <w:jc w:val="center"/>
        <w:rPr>
          <w:b/>
          <w:sz w:val="28"/>
          <w:szCs w:val="28"/>
        </w:rPr>
      </w:pPr>
      <w:r w:rsidRPr="0023095A">
        <w:rPr>
          <w:b/>
          <w:sz w:val="28"/>
          <w:szCs w:val="28"/>
        </w:rPr>
        <w:t>HALLGATÓ</w:t>
      </w:r>
      <w:r>
        <w:rPr>
          <w:b/>
          <w:sz w:val="28"/>
          <w:szCs w:val="28"/>
        </w:rPr>
        <w:t>MENTORI</w:t>
      </w:r>
      <w:r w:rsidRPr="0023095A">
        <w:rPr>
          <w:b/>
          <w:sz w:val="28"/>
          <w:szCs w:val="28"/>
        </w:rPr>
        <w:t xml:space="preserve"> BESZÁMOLÓ</w:t>
      </w:r>
      <w:r>
        <w:rPr>
          <w:b/>
          <w:sz w:val="28"/>
          <w:szCs w:val="28"/>
        </w:rPr>
        <w:t xml:space="preserve"> (2-3 oldal)</w:t>
      </w:r>
    </w:p>
    <w:p w14:paraId="5A2E450E" w14:textId="77777777" w:rsidR="004F01A2" w:rsidRDefault="004F01A2" w:rsidP="004F01A2">
      <w:pPr>
        <w:spacing w:line="360" w:lineRule="auto"/>
        <w:jc w:val="center"/>
        <w:rPr>
          <w:b/>
          <w:sz w:val="28"/>
          <w:szCs w:val="28"/>
        </w:rPr>
      </w:pPr>
      <w:r w:rsidRPr="0023095A">
        <w:rPr>
          <w:b/>
          <w:sz w:val="28"/>
          <w:szCs w:val="28"/>
        </w:rPr>
        <w:t>20</w:t>
      </w:r>
      <w:r>
        <w:rPr>
          <w:b/>
          <w:sz w:val="28"/>
          <w:szCs w:val="28"/>
        </w:rPr>
        <w:t>26</w:t>
      </w:r>
      <w:r w:rsidRPr="0023095A">
        <w:rPr>
          <w:b/>
          <w:sz w:val="28"/>
          <w:szCs w:val="28"/>
        </w:rPr>
        <w:t>/20</w:t>
      </w:r>
      <w:r>
        <w:rPr>
          <w:b/>
          <w:sz w:val="28"/>
          <w:szCs w:val="28"/>
        </w:rPr>
        <w:t>27. tanév</w:t>
      </w:r>
    </w:p>
    <w:p w14:paraId="3C1C1D54" w14:textId="77777777" w:rsidR="004F01A2" w:rsidRPr="00A462BE" w:rsidRDefault="004F01A2" w:rsidP="004F01A2">
      <w:pPr>
        <w:jc w:val="center"/>
        <w:rPr>
          <w:b/>
          <w:sz w:val="22"/>
        </w:rPr>
      </w:pPr>
    </w:p>
    <w:p w14:paraId="1D9DE0EE" w14:textId="77777777" w:rsidR="004F01A2" w:rsidRPr="00A462BE" w:rsidRDefault="004F01A2" w:rsidP="004F01A2">
      <w:pPr>
        <w:rPr>
          <w:sz w:val="22"/>
        </w:rPr>
      </w:pPr>
    </w:p>
    <w:p w14:paraId="4CCAD3E4" w14:textId="77777777" w:rsidR="004F01A2" w:rsidRPr="00A462BE" w:rsidRDefault="004F01A2" w:rsidP="004F01A2">
      <w:pPr>
        <w:rPr>
          <w:sz w:val="22"/>
        </w:rPr>
      </w:pPr>
    </w:p>
    <w:p w14:paraId="1C2FABF8" w14:textId="77777777" w:rsidR="004F01A2" w:rsidRPr="00A462BE" w:rsidRDefault="004F01A2" w:rsidP="004F01A2">
      <w:pPr>
        <w:rPr>
          <w:b/>
          <w:sz w:val="22"/>
        </w:rPr>
      </w:pPr>
      <w:r>
        <w:rPr>
          <w:b/>
          <w:sz w:val="22"/>
        </w:rPr>
        <w:t>Hallgatómentor</w:t>
      </w:r>
      <w:r w:rsidRPr="00A462BE">
        <w:rPr>
          <w:b/>
          <w:sz w:val="22"/>
        </w:rPr>
        <w:t xml:space="preserve"> neve: </w:t>
      </w:r>
    </w:p>
    <w:p w14:paraId="6BE51046" w14:textId="77777777" w:rsidR="004F01A2" w:rsidRPr="00A462BE" w:rsidRDefault="004F01A2" w:rsidP="004F01A2">
      <w:pPr>
        <w:rPr>
          <w:sz w:val="22"/>
        </w:rPr>
      </w:pPr>
      <w:r>
        <w:rPr>
          <w:b/>
          <w:sz w:val="22"/>
        </w:rPr>
        <w:t>Mentorált</w:t>
      </w:r>
      <w:r w:rsidRPr="00A462BE">
        <w:rPr>
          <w:b/>
          <w:sz w:val="22"/>
        </w:rPr>
        <w:t xml:space="preserve"> neve:</w:t>
      </w:r>
      <w:r w:rsidRPr="00A462BE">
        <w:rPr>
          <w:sz w:val="22"/>
        </w:rPr>
        <w:t xml:space="preserve"> </w:t>
      </w:r>
    </w:p>
    <w:p w14:paraId="4DAE3CB3" w14:textId="77777777" w:rsidR="004F01A2" w:rsidRPr="00A462BE" w:rsidRDefault="004F01A2" w:rsidP="004F01A2">
      <w:pPr>
        <w:rPr>
          <w:sz w:val="22"/>
        </w:rPr>
      </w:pPr>
    </w:p>
    <w:p w14:paraId="305B6ED4" w14:textId="77777777" w:rsidR="004F01A2" w:rsidRPr="00A47A5E" w:rsidRDefault="004F01A2" w:rsidP="004F01A2">
      <w:pPr>
        <w:rPr>
          <w:sz w:val="22"/>
        </w:rPr>
      </w:pPr>
    </w:p>
    <w:p w14:paraId="3EB77FA6" w14:textId="77777777" w:rsidR="004F01A2" w:rsidRPr="00A47A5E" w:rsidRDefault="004F01A2" w:rsidP="004F01A2">
      <w:pPr>
        <w:numPr>
          <w:ilvl w:val="0"/>
          <w:numId w:val="17"/>
        </w:numPr>
        <w:spacing w:line="360" w:lineRule="auto"/>
        <w:jc w:val="left"/>
        <w:rPr>
          <w:b/>
          <w:i/>
          <w:sz w:val="22"/>
        </w:rPr>
      </w:pPr>
      <w:r w:rsidRPr="00A47A5E">
        <w:rPr>
          <w:b/>
          <w:i/>
          <w:sz w:val="22"/>
        </w:rPr>
        <w:t xml:space="preserve">Az </w:t>
      </w:r>
      <w:r>
        <w:rPr>
          <w:b/>
          <w:i/>
          <w:sz w:val="22"/>
        </w:rPr>
        <w:t>ösztöndíjas időszakban végzett mentori</w:t>
      </w:r>
      <w:r w:rsidRPr="00A47A5E">
        <w:rPr>
          <w:b/>
          <w:i/>
          <w:sz w:val="22"/>
        </w:rPr>
        <w:t xml:space="preserve"> munka bemutatása</w:t>
      </w:r>
    </w:p>
    <w:p w14:paraId="20A8EBD5" w14:textId="77777777" w:rsidR="004F01A2" w:rsidRPr="00A47A5E" w:rsidRDefault="004F01A2" w:rsidP="004F01A2">
      <w:pPr>
        <w:spacing w:line="360" w:lineRule="auto"/>
        <w:rPr>
          <w:bCs/>
          <w:iCs/>
          <w:sz w:val="22"/>
        </w:rPr>
      </w:pPr>
    </w:p>
    <w:p w14:paraId="0B6C0CC5" w14:textId="77777777" w:rsidR="004F01A2" w:rsidRPr="00A47A5E" w:rsidRDefault="004F01A2" w:rsidP="004F01A2">
      <w:pPr>
        <w:spacing w:line="360" w:lineRule="auto"/>
        <w:rPr>
          <w:bCs/>
          <w:iCs/>
          <w:sz w:val="22"/>
        </w:rPr>
      </w:pPr>
    </w:p>
    <w:p w14:paraId="4B32927F" w14:textId="77777777" w:rsidR="004F01A2" w:rsidRPr="00A47A5E" w:rsidRDefault="004F01A2" w:rsidP="004F01A2">
      <w:pPr>
        <w:spacing w:line="360" w:lineRule="auto"/>
        <w:rPr>
          <w:bCs/>
          <w:iCs/>
          <w:sz w:val="22"/>
        </w:rPr>
      </w:pPr>
    </w:p>
    <w:p w14:paraId="6E2ADD10" w14:textId="77777777" w:rsidR="004F01A2" w:rsidRPr="00A47A5E" w:rsidRDefault="004F01A2" w:rsidP="004F01A2">
      <w:pPr>
        <w:rPr>
          <w:bCs/>
          <w:iCs/>
          <w:sz w:val="22"/>
        </w:rPr>
      </w:pPr>
    </w:p>
    <w:p w14:paraId="7D6FA139" w14:textId="77777777" w:rsidR="004F01A2" w:rsidRPr="00A47A5E" w:rsidRDefault="004F01A2" w:rsidP="004F01A2">
      <w:pPr>
        <w:rPr>
          <w:bCs/>
          <w:iCs/>
          <w:sz w:val="22"/>
        </w:rPr>
      </w:pPr>
    </w:p>
    <w:p w14:paraId="3E8915FF" w14:textId="77777777" w:rsidR="004F01A2" w:rsidRPr="00A47A5E" w:rsidRDefault="004F01A2" w:rsidP="004F01A2">
      <w:pPr>
        <w:rPr>
          <w:bCs/>
          <w:iCs/>
          <w:sz w:val="22"/>
        </w:rPr>
      </w:pPr>
    </w:p>
    <w:p w14:paraId="2C1DAF14" w14:textId="77777777" w:rsidR="004F01A2" w:rsidRPr="00A47A5E" w:rsidRDefault="004F01A2" w:rsidP="004F01A2">
      <w:pPr>
        <w:rPr>
          <w:bCs/>
          <w:iCs/>
          <w:sz w:val="22"/>
        </w:rPr>
      </w:pPr>
    </w:p>
    <w:p w14:paraId="09D26B22" w14:textId="77777777" w:rsidR="004F01A2" w:rsidRPr="00A47A5E" w:rsidRDefault="004F01A2" w:rsidP="004F01A2">
      <w:pPr>
        <w:rPr>
          <w:bCs/>
          <w:iCs/>
          <w:sz w:val="22"/>
        </w:rPr>
      </w:pPr>
    </w:p>
    <w:p w14:paraId="6864BB29" w14:textId="77777777" w:rsidR="004F01A2" w:rsidRPr="00A47A5E" w:rsidRDefault="004F01A2" w:rsidP="004F01A2">
      <w:pPr>
        <w:rPr>
          <w:bCs/>
          <w:iCs/>
          <w:sz w:val="22"/>
        </w:rPr>
      </w:pPr>
    </w:p>
    <w:p w14:paraId="7B6CFC7E" w14:textId="77777777" w:rsidR="004F01A2" w:rsidRPr="00A47A5E" w:rsidRDefault="004F01A2" w:rsidP="004F01A2">
      <w:pPr>
        <w:rPr>
          <w:bCs/>
          <w:iCs/>
          <w:sz w:val="22"/>
        </w:rPr>
      </w:pPr>
    </w:p>
    <w:p w14:paraId="1F1F5D7E" w14:textId="77777777" w:rsidR="004F01A2" w:rsidRPr="00A47A5E" w:rsidRDefault="004F01A2" w:rsidP="004F01A2">
      <w:pPr>
        <w:rPr>
          <w:bCs/>
          <w:iCs/>
          <w:sz w:val="22"/>
        </w:rPr>
      </w:pPr>
    </w:p>
    <w:p w14:paraId="11527E06" w14:textId="77777777" w:rsidR="004F01A2" w:rsidRPr="00A47A5E" w:rsidRDefault="004F01A2" w:rsidP="004F01A2">
      <w:pPr>
        <w:rPr>
          <w:bCs/>
          <w:iCs/>
          <w:sz w:val="22"/>
        </w:rPr>
      </w:pPr>
    </w:p>
    <w:p w14:paraId="24B95817" w14:textId="77777777" w:rsidR="004F01A2" w:rsidRPr="00A47A5E" w:rsidRDefault="004F01A2" w:rsidP="004F01A2">
      <w:pPr>
        <w:rPr>
          <w:bCs/>
          <w:iCs/>
          <w:sz w:val="22"/>
        </w:rPr>
      </w:pPr>
    </w:p>
    <w:p w14:paraId="75752EC3" w14:textId="77777777" w:rsidR="004F01A2" w:rsidRPr="00A47A5E" w:rsidRDefault="004F01A2" w:rsidP="004F01A2">
      <w:pPr>
        <w:rPr>
          <w:bCs/>
          <w:iCs/>
          <w:sz w:val="22"/>
        </w:rPr>
      </w:pPr>
    </w:p>
    <w:p w14:paraId="2B8FE8D3" w14:textId="77777777" w:rsidR="004F01A2" w:rsidRPr="00A47A5E" w:rsidRDefault="004F01A2" w:rsidP="004F01A2">
      <w:pPr>
        <w:rPr>
          <w:bCs/>
          <w:iCs/>
          <w:sz w:val="22"/>
        </w:rPr>
      </w:pPr>
    </w:p>
    <w:p w14:paraId="4AE3B567" w14:textId="77777777" w:rsidR="004F01A2" w:rsidRPr="00A47A5E" w:rsidRDefault="004F01A2" w:rsidP="004F01A2">
      <w:pPr>
        <w:rPr>
          <w:bCs/>
          <w:iCs/>
          <w:sz w:val="22"/>
        </w:rPr>
      </w:pPr>
    </w:p>
    <w:p w14:paraId="1CB30697" w14:textId="77777777" w:rsidR="004F01A2" w:rsidRPr="00A47A5E" w:rsidRDefault="004F01A2" w:rsidP="004F01A2">
      <w:pPr>
        <w:rPr>
          <w:bCs/>
          <w:iCs/>
          <w:sz w:val="22"/>
        </w:rPr>
      </w:pPr>
    </w:p>
    <w:p w14:paraId="1B107DFD" w14:textId="77777777" w:rsidR="004F01A2" w:rsidRPr="00A47A5E" w:rsidRDefault="004F01A2" w:rsidP="004F01A2">
      <w:pPr>
        <w:rPr>
          <w:bCs/>
          <w:iCs/>
          <w:sz w:val="22"/>
        </w:rPr>
      </w:pPr>
    </w:p>
    <w:p w14:paraId="62BE100D" w14:textId="77777777" w:rsidR="004F01A2" w:rsidRPr="00A47A5E" w:rsidRDefault="004F01A2" w:rsidP="004F01A2">
      <w:pPr>
        <w:numPr>
          <w:ilvl w:val="0"/>
          <w:numId w:val="17"/>
        </w:numPr>
        <w:spacing w:line="360" w:lineRule="auto"/>
        <w:jc w:val="left"/>
        <w:rPr>
          <w:b/>
          <w:i/>
          <w:sz w:val="22"/>
        </w:rPr>
      </w:pPr>
      <w:r>
        <w:rPr>
          <w:b/>
          <w:i/>
          <w:sz w:val="22"/>
        </w:rPr>
        <w:t>A mentorált</w:t>
      </w:r>
      <w:r w:rsidRPr="00A47A5E">
        <w:rPr>
          <w:b/>
          <w:i/>
          <w:sz w:val="22"/>
        </w:rPr>
        <w:t xml:space="preserve"> munk</w:t>
      </w:r>
      <w:r>
        <w:rPr>
          <w:b/>
          <w:i/>
          <w:sz w:val="22"/>
        </w:rPr>
        <w:t>ájának</w:t>
      </w:r>
      <w:r w:rsidRPr="00A47A5E">
        <w:rPr>
          <w:b/>
          <w:i/>
          <w:sz w:val="22"/>
        </w:rPr>
        <w:t xml:space="preserve"> értékelése</w:t>
      </w:r>
    </w:p>
    <w:p w14:paraId="307AA4F4" w14:textId="77777777" w:rsidR="004F01A2" w:rsidRPr="00A47A5E" w:rsidRDefault="004F01A2" w:rsidP="004F01A2">
      <w:pPr>
        <w:spacing w:line="360" w:lineRule="auto"/>
        <w:rPr>
          <w:bCs/>
          <w:iCs/>
          <w:sz w:val="22"/>
        </w:rPr>
      </w:pPr>
    </w:p>
    <w:p w14:paraId="6C17037F" w14:textId="77777777" w:rsidR="004F01A2" w:rsidRPr="00A47A5E" w:rsidRDefault="004F01A2" w:rsidP="004F01A2">
      <w:pPr>
        <w:spacing w:line="360" w:lineRule="auto"/>
        <w:rPr>
          <w:bCs/>
          <w:iCs/>
          <w:sz w:val="22"/>
        </w:rPr>
      </w:pPr>
    </w:p>
    <w:p w14:paraId="49EE1DB1" w14:textId="77777777" w:rsidR="004F01A2" w:rsidRPr="00A47A5E" w:rsidRDefault="004F01A2" w:rsidP="004F01A2">
      <w:pPr>
        <w:spacing w:line="360" w:lineRule="auto"/>
        <w:rPr>
          <w:bCs/>
          <w:iCs/>
          <w:sz w:val="22"/>
        </w:rPr>
      </w:pPr>
    </w:p>
    <w:p w14:paraId="4EF5E132" w14:textId="77777777" w:rsidR="004F01A2" w:rsidRPr="00A47A5E" w:rsidRDefault="004F01A2" w:rsidP="004F01A2">
      <w:pPr>
        <w:spacing w:line="360" w:lineRule="auto"/>
        <w:rPr>
          <w:bCs/>
          <w:iCs/>
          <w:sz w:val="22"/>
        </w:rPr>
      </w:pPr>
    </w:p>
    <w:p w14:paraId="49CD2975" w14:textId="77777777" w:rsidR="004F01A2" w:rsidRPr="00A47A5E" w:rsidRDefault="004F01A2" w:rsidP="004F01A2">
      <w:pPr>
        <w:spacing w:line="360" w:lineRule="auto"/>
        <w:rPr>
          <w:bCs/>
          <w:iCs/>
          <w:sz w:val="22"/>
        </w:rPr>
      </w:pPr>
    </w:p>
    <w:p w14:paraId="5EBC55BA" w14:textId="77777777" w:rsidR="004F01A2" w:rsidRPr="00A47A5E" w:rsidRDefault="004F01A2" w:rsidP="004F01A2">
      <w:pPr>
        <w:spacing w:line="360" w:lineRule="auto"/>
        <w:rPr>
          <w:bCs/>
          <w:iCs/>
          <w:sz w:val="22"/>
        </w:rPr>
      </w:pPr>
    </w:p>
    <w:p w14:paraId="7A31B3CF" w14:textId="77777777" w:rsidR="004F01A2" w:rsidRPr="00A47A5E" w:rsidRDefault="004F01A2" w:rsidP="004F01A2">
      <w:pPr>
        <w:spacing w:line="360" w:lineRule="auto"/>
        <w:rPr>
          <w:bCs/>
          <w:iCs/>
          <w:sz w:val="22"/>
        </w:rPr>
      </w:pPr>
    </w:p>
    <w:p w14:paraId="5FCBF3F9" w14:textId="77777777" w:rsidR="004F01A2" w:rsidRPr="00A47A5E" w:rsidRDefault="004F01A2" w:rsidP="004F01A2">
      <w:pPr>
        <w:spacing w:line="360" w:lineRule="auto"/>
        <w:rPr>
          <w:bCs/>
          <w:iCs/>
          <w:sz w:val="22"/>
        </w:rPr>
      </w:pPr>
    </w:p>
    <w:p w14:paraId="2E5B8754" w14:textId="77777777" w:rsidR="004F01A2" w:rsidRPr="00A47A5E" w:rsidRDefault="004F01A2" w:rsidP="004F01A2">
      <w:pPr>
        <w:spacing w:line="360" w:lineRule="auto"/>
        <w:rPr>
          <w:bCs/>
          <w:iCs/>
          <w:sz w:val="22"/>
        </w:rPr>
      </w:pPr>
    </w:p>
    <w:p w14:paraId="08635C43" w14:textId="77777777" w:rsidR="004F01A2" w:rsidRPr="00A47A5E" w:rsidRDefault="004F01A2" w:rsidP="004F01A2">
      <w:pPr>
        <w:spacing w:line="360" w:lineRule="auto"/>
        <w:rPr>
          <w:bCs/>
          <w:iCs/>
          <w:sz w:val="22"/>
        </w:rPr>
      </w:pPr>
    </w:p>
    <w:p w14:paraId="66D73966" w14:textId="77777777" w:rsidR="004F01A2" w:rsidRPr="00A47A5E" w:rsidRDefault="004F01A2" w:rsidP="004F01A2">
      <w:pPr>
        <w:spacing w:line="360" w:lineRule="auto"/>
        <w:rPr>
          <w:bCs/>
          <w:iCs/>
          <w:sz w:val="22"/>
        </w:rPr>
      </w:pPr>
    </w:p>
    <w:p w14:paraId="69C1EDB2" w14:textId="77777777" w:rsidR="004F01A2" w:rsidRDefault="004F01A2" w:rsidP="004F01A2">
      <w:pPr>
        <w:numPr>
          <w:ilvl w:val="0"/>
          <w:numId w:val="17"/>
        </w:numPr>
        <w:spacing w:line="360" w:lineRule="auto"/>
        <w:jc w:val="left"/>
        <w:rPr>
          <w:b/>
          <w:i/>
          <w:sz w:val="22"/>
        </w:rPr>
      </w:pPr>
      <w:r w:rsidRPr="00A47A5E">
        <w:rPr>
          <w:b/>
          <w:i/>
          <w:sz w:val="22"/>
        </w:rPr>
        <w:lastRenderedPageBreak/>
        <w:t xml:space="preserve">Az ösztöndíjas időszakban megvalósult </w:t>
      </w:r>
      <w:r>
        <w:rPr>
          <w:b/>
          <w:i/>
          <w:sz w:val="22"/>
        </w:rPr>
        <w:t>mentori</w:t>
      </w:r>
      <w:r w:rsidRPr="00A47A5E">
        <w:rPr>
          <w:b/>
          <w:i/>
          <w:sz w:val="22"/>
        </w:rPr>
        <w:t xml:space="preserve"> tevékenységek</w:t>
      </w:r>
      <w:r>
        <w:rPr>
          <w:b/>
          <w:i/>
          <w:sz w:val="22"/>
        </w:rPr>
        <w:t xml:space="preserve"> (havonta legalább 2 alkalom)</w:t>
      </w:r>
    </w:p>
    <w:p w14:paraId="4FC8B83B" w14:textId="77777777" w:rsidR="004F01A2" w:rsidRDefault="004F01A2" w:rsidP="004F01A2">
      <w:pPr>
        <w:spacing w:line="360" w:lineRule="auto"/>
        <w:ind w:left="720"/>
        <w:rPr>
          <w:bCs/>
          <w:iCs/>
          <w:sz w:val="22"/>
        </w:rPr>
      </w:pPr>
      <w:r>
        <w:rPr>
          <w:bCs/>
          <w:iCs/>
          <w:sz w:val="22"/>
        </w:rPr>
        <w:t>A tevékenységek típusa, helye, ideje, tartalma stb. alkalmanként kerüljön rögzítésre</w:t>
      </w:r>
    </w:p>
    <w:p w14:paraId="62507EDB" w14:textId="77777777" w:rsidR="004F01A2" w:rsidRDefault="004F01A2" w:rsidP="004F01A2">
      <w:pPr>
        <w:numPr>
          <w:ilvl w:val="0"/>
          <w:numId w:val="18"/>
        </w:numPr>
        <w:spacing w:line="360" w:lineRule="auto"/>
        <w:jc w:val="left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451F8614" w14:textId="77777777" w:rsidR="004F01A2" w:rsidRDefault="004F01A2" w:rsidP="004F01A2">
      <w:pPr>
        <w:numPr>
          <w:ilvl w:val="0"/>
          <w:numId w:val="18"/>
        </w:numPr>
        <w:spacing w:line="360" w:lineRule="auto"/>
        <w:jc w:val="left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65678408" w14:textId="77777777" w:rsidR="004F01A2" w:rsidRDefault="004F01A2" w:rsidP="004F01A2">
      <w:pPr>
        <w:numPr>
          <w:ilvl w:val="0"/>
          <w:numId w:val="18"/>
        </w:numPr>
        <w:spacing w:line="360" w:lineRule="auto"/>
        <w:jc w:val="left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4F410DC8" w14:textId="77777777" w:rsidR="004F01A2" w:rsidRDefault="004F01A2" w:rsidP="004F01A2">
      <w:pPr>
        <w:numPr>
          <w:ilvl w:val="0"/>
          <w:numId w:val="18"/>
        </w:numPr>
        <w:spacing w:line="360" w:lineRule="auto"/>
        <w:jc w:val="left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0DBA9A8F" w14:textId="77777777" w:rsidR="004F01A2" w:rsidRDefault="004F01A2" w:rsidP="004F01A2">
      <w:pPr>
        <w:numPr>
          <w:ilvl w:val="0"/>
          <w:numId w:val="18"/>
        </w:numPr>
        <w:spacing w:line="360" w:lineRule="auto"/>
        <w:jc w:val="left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4AC81ED0" w14:textId="77777777" w:rsidR="004F01A2" w:rsidRDefault="004F01A2" w:rsidP="004F01A2">
      <w:pPr>
        <w:numPr>
          <w:ilvl w:val="0"/>
          <w:numId w:val="18"/>
        </w:numPr>
        <w:spacing w:line="360" w:lineRule="auto"/>
        <w:jc w:val="left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7A52FA9C" w14:textId="77777777" w:rsidR="004F01A2" w:rsidRPr="0038418A" w:rsidRDefault="004F01A2" w:rsidP="004F01A2">
      <w:pPr>
        <w:spacing w:line="360" w:lineRule="auto"/>
        <w:ind w:left="720"/>
        <w:rPr>
          <w:bCs/>
          <w:iCs/>
          <w:sz w:val="22"/>
        </w:rPr>
      </w:pPr>
    </w:p>
    <w:p w14:paraId="5C6525D6" w14:textId="77777777" w:rsidR="004F01A2" w:rsidRPr="0038418A" w:rsidRDefault="004F01A2" w:rsidP="004F01A2">
      <w:pPr>
        <w:spacing w:line="360" w:lineRule="auto"/>
        <w:rPr>
          <w:bCs/>
          <w:iCs/>
          <w:sz w:val="22"/>
        </w:rPr>
      </w:pPr>
    </w:p>
    <w:p w14:paraId="2F6963A0" w14:textId="77777777" w:rsidR="004F01A2" w:rsidRPr="00A47A5E" w:rsidRDefault="004F01A2" w:rsidP="004F01A2">
      <w:pPr>
        <w:spacing w:line="360" w:lineRule="auto"/>
        <w:rPr>
          <w:b/>
          <w:i/>
          <w:sz w:val="22"/>
        </w:rPr>
      </w:pPr>
    </w:p>
    <w:p w14:paraId="791FC5A4" w14:textId="77777777" w:rsidR="004F01A2" w:rsidRDefault="004F01A2" w:rsidP="004F01A2">
      <w:pPr>
        <w:rPr>
          <w:sz w:val="22"/>
        </w:rPr>
      </w:pPr>
    </w:p>
    <w:p w14:paraId="52EE2095" w14:textId="77777777" w:rsidR="004F01A2" w:rsidRDefault="004F01A2" w:rsidP="004F01A2">
      <w:pPr>
        <w:rPr>
          <w:sz w:val="22"/>
        </w:rPr>
      </w:pPr>
    </w:p>
    <w:p w14:paraId="1464E5A6" w14:textId="77777777" w:rsidR="004F01A2" w:rsidRDefault="004F01A2" w:rsidP="004F01A2">
      <w:pPr>
        <w:rPr>
          <w:sz w:val="22"/>
        </w:rPr>
      </w:pPr>
    </w:p>
    <w:p w14:paraId="7DCACBE5" w14:textId="77777777" w:rsidR="004F01A2" w:rsidRDefault="004F01A2" w:rsidP="004F01A2">
      <w:pPr>
        <w:rPr>
          <w:sz w:val="22"/>
        </w:rPr>
      </w:pPr>
    </w:p>
    <w:p w14:paraId="67FD120A" w14:textId="77777777" w:rsidR="004F01A2" w:rsidRDefault="004F01A2" w:rsidP="004F01A2">
      <w:pPr>
        <w:rPr>
          <w:sz w:val="22"/>
        </w:rPr>
      </w:pPr>
    </w:p>
    <w:p w14:paraId="72AA0197" w14:textId="77777777" w:rsidR="004F01A2" w:rsidRDefault="004F01A2" w:rsidP="004F01A2">
      <w:pPr>
        <w:rPr>
          <w:sz w:val="22"/>
        </w:rPr>
      </w:pPr>
    </w:p>
    <w:p w14:paraId="7F0BF6A3" w14:textId="77777777" w:rsidR="004F01A2" w:rsidRDefault="004F01A2" w:rsidP="004F01A2">
      <w:pPr>
        <w:rPr>
          <w:sz w:val="22"/>
        </w:rPr>
      </w:pPr>
    </w:p>
    <w:p w14:paraId="0901C3EE" w14:textId="77777777" w:rsidR="004F01A2" w:rsidRPr="00A47A5E" w:rsidRDefault="004F01A2" w:rsidP="004F01A2">
      <w:pPr>
        <w:spacing w:line="360" w:lineRule="auto"/>
        <w:rPr>
          <w:b/>
          <w:i/>
          <w:sz w:val="22"/>
        </w:rPr>
      </w:pPr>
    </w:p>
    <w:p w14:paraId="23C6268D" w14:textId="77777777" w:rsidR="004F01A2" w:rsidRPr="00A47A5E" w:rsidRDefault="004F01A2" w:rsidP="004F01A2">
      <w:pPr>
        <w:spacing w:line="360" w:lineRule="auto"/>
        <w:rPr>
          <w:b/>
          <w:i/>
          <w:sz w:val="22"/>
        </w:rPr>
      </w:pPr>
    </w:p>
    <w:p w14:paraId="03C1C5B2" w14:textId="77777777" w:rsidR="004F01A2" w:rsidRPr="00A47A5E" w:rsidRDefault="004F01A2" w:rsidP="004F01A2">
      <w:pPr>
        <w:spacing w:line="360" w:lineRule="auto"/>
        <w:rPr>
          <w:sz w:val="22"/>
        </w:rPr>
      </w:pPr>
      <w:r w:rsidRPr="00A47A5E">
        <w:rPr>
          <w:sz w:val="22"/>
        </w:rPr>
        <w:t>Kelt: …………………………………..</w:t>
      </w:r>
    </w:p>
    <w:p w14:paraId="3BC9E24E" w14:textId="77777777" w:rsidR="004F01A2" w:rsidRPr="00A47A5E" w:rsidRDefault="004F01A2" w:rsidP="004F01A2">
      <w:pPr>
        <w:spacing w:line="360" w:lineRule="auto"/>
        <w:rPr>
          <w:sz w:val="22"/>
        </w:rPr>
      </w:pPr>
    </w:p>
    <w:p w14:paraId="4AFB9D5B" w14:textId="77777777" w:rsidR="004F01A2" w:rsidRPr="00A47A5E" w:rsidRDefault="004F01A2" w:rsidP="004F01A2">
      <w:pPr>
        <w:spacing w:line="360" w:lineRule="auto"/>
        <w:jc w:val="right"/>
        <w:rPr>
          <w:sz w:val="22"/>
        </w:rPr>
      </w:pP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  <w:t xml:space="preserve">      ……………………………………..</w:t>
      </w:r>
    </w:p>
    <w:p w14:paraId="31D08FCA" w14:textId="77777777" w:rsidR="004F01A2" w:rsidRPr="00A47A5E" w:rsidRDefault="004F01A2" w:rsidP="004F01A2">
      <w:pPr>
        <w:spacing w:line="360" w:lineRule="auto"/>
        <w:ind w:left="4956" w:firstLine="708"/>
        <w:jc w:val="center"/>
        <w:rPr>
          <w:sz w:val="22"/>
        </w:rPr>
      </w:pPr>
      <w:r w:rsidRPr="00A47A5E">
        <w:rPr>
          <w:sz w:val="22"/>
        </w:rPr>
        <w:t xml:space="preserve">Hallgató </w:t>
      </w:r>
    </w:p>
    <w:p w14:paraId="29290928" w14:textId="77777777" w:rsidR="004F01A2" w:rsidRPr="0058334F" w:rsidRDefault="004F01A2" w:rsidP="004F01A2">
      <w:pPr>
        <w:rPr>
          <w:b/>
          <w:sz w:val="28"/>
          <w:szCs w:val="28"/>
        </w:rPr>
      </w:pPr>
    </w:p>
    <w:p w14:paraId="3F3C84A4" w14:textId="779FB85D" w:rsidR="007E77FF" w:rsidRPr="004F01A2" w:rsidRDefault="007E77FF" w:rsidP="004F01A2"/>
    <w:sectPr w:rsidR="007E77FF" w:rsidRPr="004F01A2" w:rsidSect="00397140">
      <w:headerReference w:type="default" r:id="rId8"/>
      <w:footerReference w:type="default" r:id="rId9"/>
      <w:type w:val="continuous"/>
      <w:pgSz w:w="11906" w:h="16838" w:code="9"/>
      <w:pgMar w:top="2268" w:right="1134" w:bottom="1701" w:left="1134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338560" w14:textId="77777777" w:rsidR="00D048DB" w:rsidRDefault="00D048DB" w:rsidP="00804C3A">
      <w:r>
        <w:separator/>
      </w:r>
    </w:p>
  </w:endnote>
  <w:endnote w:type="continuationSeparator" w:id="0">
    <w:p w14:paraId="614CDFB4" w14:textId="77777777" w:rsidR="00D048DB" w:rsidRDefault="00D048DB" w:rsidP="00804C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-OptimaBold">
    <w:altName w:val="Segoe UI Semibold"/>
    <w:charset w:val="00"/>
    <w:family w:val="swiss"/>
    <w:pitch w:val="variable"/>
    <w:sig w:usb0="800000AF" w:usb1="4000204A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e Serif">
    <w:altName w:val="Arial"/>
    <w:panose1 w:val="00000000000000000000"/>
    <w:charset w:val="EE"/>
    <w:family w:val="auto"/>
    <w:pitch w:val="variable"/>
    <w:sig w:usb0="A00000FF" w:usb1="5000E47B" w:usb2="00000000" w:usb3="00000000" w:csb0="8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BE3252" w14:textId="37824940" w:rsidR="000B6437" w:rsidRDefault="006E7FC6" w:rsidP="00A16984">
    <w:pPr>
      <w:pStyle w:val="llb"/>
      <w:tabs>
        <w:tab w:val="clear" w:pos="4536"/>
        <w:tab w:val="clear" w:pos="9072"/>
      </w:tabs>
      <w:jc w:val="right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710464" behindDoc="0" locked="1" layoutInCell="1" allowOverlap="1" wp14:anchorId="1C40DF2A" wp14:editId="7F682D15">
              <wp:simplePos x="0" y="0"/>
              <wp:positionH relativeFrom="column">
                <wp:posOffset>-723265</wp:posOffset>
              </wp:positionH>
              <wp:positionV relativeFrom="paragraph">
                <wp:posOffset>-768350</wp:posOffset>
              </wp:positionV>
              <wp:extent cx="7538085" cy="1094105"/>
              <wp:effectExtent l="0" t="0" r="0" b="10795"/>
              <wp:wrapNone/>
              <wp:docPr id="1223869725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38085" cy="1094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>
                                <a:alpha val="50000"/>
                              </a:srgb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CE18A2" w14:textId="5FD8F5E4" w:rsidR="006E7FC6" w:rsidRPr="00927A94" w:rsidRDefault="00287144" w:rsidP="006E7FC6">
                          <w:pPr>
                            <w:pStyle w:val="Feladocime"/>
                            <w:rPr>
                              <w:b/>
                            </w:rPr>
                          </w:pPr>
                          <w:r>
                            <w:t>7622</w:t>
                          </w:r>
                          <w:r w:rsidR="006E7FC6" w:rsidRPr="00927A94">
                            <w:t xml:space="preserve"> </w:t>
                          </w:r>
                          <w:r>
                            <w:t>Pécs,</w:t>
                          </w:r>
                          <w:r w:rsidR="006E7FC6" w:rsidRPr="00927A94">
                            <w:t xml:space="preserve"> </w:t>
                          </w:r>
                          <w:r>
                            <w:t>Vasvári Pál u.</w:t>
                          </w:r>
                          <w:r w:rsidR="006E7FC6">
                            <w:t xml:space="preserve"> </w:t>
                          </w:r>
                          <w:r>
                            <w:t>4.</w:t>
                          </w:r>
                        </w:p>
                        <w:p w14:paraId="0493DC97" w14:textId="1B566F4B" w:rsidR="006E7FC6" w:rsidRPr="00927A94" w:rsidRDefault="006E7FC6" w:rsidP="006E7FC6">
                          <w:pPr>
                            <w:pStyle w:val="Feladocime"/>
                          </w:pPr>
                          <w:r w:rsidRPr="00927A94">
                            <w:t>Telefon:</w:t>
                          </w:r>
                          <w:r>
                            <w:t xml:space="preserve"> </w:t>
                          </w:r>
                          <w:r w:rsidR="00287144">
                            <w:t xml:space="preserve">+36 72 501-500 </w:t>
                          </w:r>
                          <w:r w:rsidRPr="00927A94">
                            <w:t>•</w:t>
                          </w:r>
                          <w:r>
                            <w:t xml:space="preserve"> </w:t>
                          </w:r>
                          <w:r w:rsidR="00287144">
                            <w:t>E-mail: tehetseg.hszk@pte.hu</w:t>
                          </w:r>
                          <w:r>
                            <w:t>:</w:t>
                          </w:r>
                        </w:p>
                      </w:txbxContent>
                    </wps:txbx>
                    <wps:bodyPr rot="0" vert="horz" wrap="square" lIns="0" tIns="0" rIns="5400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40DF2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left:0;text-align:left;margin-left:-56.95pt;margin-top:-60.5pt;width:593.55pt;height:86.1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" filled="f" stroked="f">
              <v:fill opacity="32896f"/>
              <v:textbox inset="0,0,1.5mm,0">
                <w:txbxContent>
                  <w:p w14:paraId="33CE18A2" w14:textId="5FD8F5E4" w:rsidR="006E7FC6" w:rsidRPr="00927A94" w:rsidRDefault="00287144" w:rsidP="006E7FC6">
                    <w:pPr>
                      <w:pStyle w:val="Feladocime"/>
                      <w:rPr>
                        <w:b/>
                      </w:rPr>
                    </w:pPr>
                    <w:r>
                      <w:t>7622</w:t>
                    </w:r>
                    <w:r w:rsidR="006E7FC6" w:rsidRPr="00927A94">
                      <w:t xml:space="preserve"> </w:t>
                    </w:r>
                    <w:r>
                      <w:t>Pécs,</w:t>
                    </w:r>
                    <w:r w:rsidR="006E7FC6" w:rsidRPr="00927A94">
                      <w:t xml:space="preserve"> </w:t>
                    </w:r>
                    <w:r>
                      <w:t>Vasvári Pál u.</w:t>
                    </w:r>
                    <w:r w:rsidR="006E7FC6">
                      <w:t xml:space="preserve"> </w:t>
                    </w:r>
                    <w:r>
                      <w:t>4.</w:t>
                    </w:r>
                  </w:p>
                  <w:p w14:paraId="0493DC97" w14:textId="1B566F4B" w:rsidR="006E7FC6" w:rsidRPr="00927A94" w:rsidRDefault="006E7FC6" w:rsidP="006E7FC6">
                    <w:pPr>
                      <w:pStyle w:val="Feladocime"/>
                    </w:pPr>
                    <w:r w:rsidRPr="00927A94">
                      <w:t>Telefon:</w:t>
                    </w:r>
                    <w:r>
                      <w:t xml:space="preserve"> </w:t>
                    </w:r>
                    <w:r w:rsidR="00287144">
                      <w:t xml:space="preserve">+36 72 501-500 </w:t>
                    </w:r>
                    <w:r w:rsidRPr="00927A94">
                      <w:t>•</w:t>
                    </w:r>
                    <w:r>
                      <w:t xml:space="preserve"> </w:t>
                    </w:r>
                    <w:r w:rsidR="00287144">
                      <w:t>E-mail: tehetseg.hszk@pte.hu</w:t>
                    </w:r>
                    <w:r>
                      <w:t>:</w:t>
                    </w:r>
                  </w:p>
                </w:txbxContent>
              </v:textbox>
              <w10:anchorlock/>
            </v:shape>
          </w:pict>
        </mc:Fallback>
      </mc:AlternateContent>
    </w:r>
    <w:r w:rsidR="004370D3">
      <w:rPr>
        <w:noProof/>
      </w:rPr>
      <w:drawing>
        <wp:anchor distT="0" distB="0" distL="114300" distR="114300" simplePos="0" relativeHeight="251667456" behindDoc="0" locked="0" layoutInCell="1" allowOverlap="1" wp14:anchorId="0E0528F5" wp14:editId="34CAFF2F">
          <wp:simplePos x="0" y="0"/>
          <wp:positionH relativeFrom="margin">
            <wp:posOffset>167640</wp:posOffset>
          </wp:positionH>
          <wp:positionV relativeFrom="margin">
            <wp:posOffset>9494046</wp:posOffset>
          </wp:positionV>
          <wp:extent cx="966121" cy="543560"/>
          <wp:effectExtent l="0" t="0" r="5715" b="8890"/>
          <wp:wrapSquare wrapText="bothSides"/>
          <wp:docPr id="391603224" name="Kép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791202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6121" cy="543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4EC47D" w14:textId="77777777" w:rsidR="00D048DB" w:rsidRDefault="00D048DB" w:rsidP="00804C3A">
      <w:r>
        <w:separator/>
      </w:r>
    </w:p>
  </w:footnote>
  <w:footnote w:type="continuationSeparator" w:id="0">
    <w:p w14:paraId="5F171AFB" w14:textId="77777777" w:rsidR="00D048DB" w:rsidRDefault="00D048DB" w:rsidP="00804C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35D361" w14:textId="42D25B69" w:rsidR="00E051B1" w:rsidRPr="00836C90" w:rsidRDefault="004260BE" w:rsidP="00836C90">
    <w:pPr>
      <w:pStyle w:val="lfej"/>
    </w:pPr>
    <w:r>
      <w:rPr>
        <w:noProof/>
      </w:rPr>
      <mc:AlternateContent>
        <mc:Choice Requires="wps">
          <w:drawing>
            <wp:anchor distT="0" distB="0" distL="114300" distR="114300" simplePos="0" relativeHeight="251708416" behindDoc="0" locked="1" layoutInCell="1" allowOverlap="1" wp14:anchorId="1B09A4FC" wp14:editId="7DFD8172">
              <wp:simplePos x="0" y="0"/>
              <wp:positionH relativeFrom="column">
                <wp:posOffset>3324860</wp:posOffset>
              </wp:positionH>
              <wp:positionV relativeFrom="page">
                <wp:posOffset>420370</wp:posOffset>
              </wp:positionV>
              <wp:extent cx="2879725" cy="608330"/>
              <wp:effectExtent l="0" t="0" r="0" b="1270"/>
              <wp:wrapNone/>
              <wp:docPr id="1790322930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79725" cy="6083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C6766C" w14:textId="479DD912" w:rsidR="00EF00F3" w:rsidRPr="00581063" w:rsidRDefault="00EF00F3" w:rsidP="00EF00F3">
                          <w:pPr>
                            <w:pStyle w:val="Adatok"/>
                          </w:pPr>
                          <w:r>
                            <w:rPr>
                              <w:b/>
                              <w:bCs/>
                            </w:rPr>
                            <w:t>Tehetségtanács</w:t>
                          </w:r>
                        </w:p>
                        <w:p w14:paraId="7AB9BE9C" w14:textId="3E9FAC5C" w:rsidR="004260BE" w:rsidRPr="00581063" w:rsidRDefault="004260BE" w:rsidP="004260BE">
                          <w:pPr>
                            <w:pStyle w:val="Adatok"/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B09A4FC" id="_x0000_t202" coordsize="21600,21600" o:spt="202" path="m,l,21600r21600,l21600,xe">
              <v:stroke joinstyle="miter"/>
              <v:path gradientshapeok="t" o:connecttype="rect"/>
            </v:shapetype>
            <v:shape id="Szövegdoboz 2" o:spid="_x0000_s1026" type="#_x0000_t202" style="position:absolute;margin-left:261.8pt;margin-top:33.1pt;width:226.75pt;height:47.9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" filled="f" stroked="f">
              <v:textbox>
                <w:txbxContent>
                  <w:p w14:paraId="0AC6766C" w14:textId="479DD912" w:rsidR="00EF00F3" w:rsidRPr="00581063" w:rsidRDefault="00EF00F3" w:rsidP="00EF00F3">
                    <w:pPr>
                      <w:pStyle w:val="Adatok"/>
                    </w:pPr>
                    <w:r>
                      <w:rPr>
                        <w:b/>
                        <w:bCs/>
                      </w:rPr>
                      <w:t>Tehetségtanács</w:t>
                    </w:r>
                  </w:p>
                  <w:p w14:paraId="7AB9BE9C" w14:textId="3E9FAC5C" w:rsidR="004260BE" w:rsidRPr="00581063" w:rsidRDefault="004260BE" w:rsidP="004260BE">
                    <w:pPr>
                      <w:pStyle w:val="Adatok"/>
                    </w:pPr>
                  </w:p>
                </w:txbxContent>
              </v:textbox>
              <w10:wrap anchory="page"/>
              <w10:anchorlock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706368" behindDoc="0" locked="1" layoutInCell="1" allowOverlap="1" wp14:anchorId="54FAB342" wp14:editId="0FFF35A7">
          <wp:simplePos x="0" y="0"/>
          <wp:positionH relativeFrom="column">
            <wp:posOffset>-708025</wp:posOffset>
          </wp:positionH>
          <wp:positionV relativeFrom="paragraph">
            <wp:posOffset>-354330</wp:posOffset>
          </wp:positionV>
          <wp:extent cx="3844290" cy="1338580"/>
          <wp:effectExtent l="0" t="0" r="3810" b="0"/>
          <wp:wrapNone/>
          <wp:docPr id="730522453" name="Kép 5" descr="A képen szöveg, Betűtípus, embléma, fehér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30522453" name="Kép 5" descr="A képen szöveg, Betűtípus, embléma, fehér látható&#10;&#10;Előfordulhat, hogy az AI által létrehozott tartalom helytelen.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844290" cy="1338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4B1CDF"/>
    <w:multiLevelType w:val="hybridMultilevel"/>
    <w:tmpl w:val="6FCA258C"/>
    <w:lvl w:ilvl="0" w:tplc="964ECC68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647" w:hanging="360"/>
      </w:pPr>
    </w:lvl>
    <w:lvl w:ilvl="2" w:tplc="040E001B" w:tentative="1">
      <w:start w:val="1"/>
      <w:numFmt w:val="lowerRoman"/>
      <w:lvlText w:val="%3."/>
      <w:lvlJc w:val="right"/>
      <w:pPr>
        <w:ind w:left="2367" w:hanging="180"/>
      </w:pPr>
    </w:lvl>
    <w:lvl w:ilvl="3" w:tplc="040E000F" w:tentative="1">
      <w:start w:val="1"/>
      <w:numFmt w:val="decimal"/>
      <w:lvlText w:val="%4."/>
      <w:lvlJc w:val="left"/>
      <w:pPr>
        <w:ind w:left="3087" w:hanging="360"/>
      </w:pPr>
    </w:lvl>
    <w:lvl w:ilvl="4" w:tplc="040E0019" w:tentative="1">
      <w:start w:val="1"/>
      <w:numFmt w:val="lowerLetter"/>
      <w:lvlText w:val="%5."/>
      <w:lvlJc w:val="left"/>
      <w:pPr>
        <w:ind w:left="3807" w:hanging="360"/>
      </w:pPr>
    </w:lvl>
    <w:lvl w:ilvl="5" w:tplc="040E001B" w:tentative="1">
      <w:start w:val="1"/>
      <w:numFmt w:val="lowerRoman"/>
      <w:lvlText w:val="%6."/>
      <w:lvlJc w:val="right"/>
      <w:pPr>
        <w:ind w:left="4527" w:hanging="180"/>
      </w:pPr>
    </w:lvl>
    <w:lvl w:ilvl="6" w:tplc="040E000F" w:tentative="1">
      <w:start w:val="1"/>
      <w:numFmt w:val="decimal"/>
      <w:lvlText w:val="%7."/>
      <w:lvlJc w:val="left"/>
      <w:pPr>
        <w:ind w:left="5247" w:hanging="360"/>
      </w:pPr>
    </w:lvl>
    <w:lvl w:ilvl="7" w:tplc="040E0019" w:tentative="1">
      <w:start w:val="1"/>
      <w:numFmt w:val="lowerLetter"/>
      <w:lvlText w:val="%8."/>
      <w:lvlJc w:val="left"/>
      <w:pPr>
        <w:ind w:left="5967" w:hanging="360"/>
      </w:pPr>
    </w:lvl>
    <w:lvl w:ilvl="8" w:tplc="040E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08CB06A0"/>
    <w:multiLevelType w:val="hybridMultilevel"/>
    <w:tmpl w:val="B23088D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632AB4"/>
    <w:multiLevelType w:val="hybridMultilevel"/>
    <w:tmpl w:val="40985B4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23C44"/>
    <w:multiLevelType w:val="hybridMultilevel"/>
    <w:tmpl w:val="3536C06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897CAC"/>
    <w:multiLevelType w:val="hybridMultilevel"/>
    <w:tmpl w:val="F57062C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71794F"/>
    <w:multiLevelType w:val="hybridMultilevel"/>
    <w:tmpl w:val="4482898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95221C"/>
    <w:multiLevelType w:val="hybridMultilevel"/>
    <w:tmpl w:val="75DAB27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65039B"/>
    <w:multiLevelType w:val="hybridMultilevel"/>
    <w:tmpl w:val="C7F0CE2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140440"/>
    <w:multiLevelType w:val="hybridMultilevel"/>
    <w:tmpl w:val="797042F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047C84"/>
    <w:multiLevelType w:val="hybridMultilevel"/>
    <w:tmpl w:val="35B6FAC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073721"/>
    <w:multiLevelType w:val="hybridMultilevel"/>
    <w:tmpl w:val="3098A96C"/>
    <w:lvl w:ilvl="0" w:tplc="E3C492A4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C604607"/>
    <w:multiLevelType w:val="hybridMultilevel"/>
    <w:tmpl w:val="F4D2E63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A74B10"/>
    <w:multiLevelType w:val="hybridMultilevel"/>
    <w:tmpl w:val="18D03B3C"/>
    <w:lvl w:ilvl="0" w:tplc="BF442F90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647" w:hanging="360"/>
      </w:pPr>
    </w:lvl>
    <w:lvl w:ilvl="2" w:tplc="040E001B" w:tentative="1">
      <w:start w:val="1"/>
      <w:numFmt w:val="lowerRoman"/>
      <w:lvlText w:val="%3."/>
      <w:lvlJc w:val="right"/>
      <w:pPr>
        <w:ind w:left="2367" w:hanging="180"/>
      </w:pPr>
    </w:lvl>
    <w:lvl w:ilvl="3" w:tplc="040E000F" w:tentative="1">
      <w:start w:val="1"/>
      <w:numFmt w:val="decimal"/>
      <w:lvlText w:val="%4."/>
      <w:lvlJc w:val="left"/>
      <w:pPr>
        <w:ind w:left="3087" w:hanging="360"/>
      </w:pPr>
    </w:lvl>
    <w:lvl w:ilvl="4" w:tplc="040E0019" w:tentative="1">
      <w:start w:val="1"/>
      <w:numFmt w:val="lowerLetter"/>
      <w:lvlText w:val="%5."/>
      <w:lvlJc w:val="left"/>
      <w:pPr>
        <w:ind w:left="3807" w:hanging="360"/>
      </w:pPr>
    </w:lvl>
    <w:lvl w:ilvl="5" w:tplc="040E001B" w:tentative="1">
      <w:start w:val="1"/>
      <w:numFmt w:val="lowerRoman"/>
      <w:lvlText w:val="%6."/>
      <w:lvlJc w:val="right"/>
      <w:pPr>
        <w:ind w:left="4527" w:hanging="180"/>
      </w:pPr>
    </w:lvl>
    <w:lvl w:ilvl="6" w:tplc="040E000F" w:tentative="1">
      <w:start w:val="1"/>
      <w:numFmt w:val="decimal"/>
      <w:lvlText w:val="%7."/>
      <w:lvlJc w:val="left"/>
      <w:pPr>
        <w:ind w:left="5247" w:hanging="360"/>
      </w:pPr>
    </w:lvl>
    <w:lvl w:ilvl="7" w:tplc="040E0019" w:tentative="1">
      <w:start w:val="1"/>
      <w:numFmt w:val="lowerLetter"/>
      <w:lvlText w:val="%8."/>
      <w:lvlJc w:val="left"/>
      <w:pPr>
        <w:ind w:left="5967" w:hanging="360"/>
      </w:pPr>
    </w:lvl>
    <w:lvl w:ilvl="8" w:tplc="040E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53605E82"/>
    <w:multiLevelType w:val="hybridMultilevel"/>
    <w:tmpl w:val="2A206D06"/>
    <w:lvl w:ilvl="0" w:tplc="040E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E7747F"/>
    <w:multiLevelType w:val="hybridMultilevel"/>
    <w:tmpl w:val="0FE8B684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63D94019"/>
    <w:multiLevelType w:val="hybridMultilevel"/>
    <w:tmpl w:val="7D689DA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AF4140"/>
    <w:multiLevelType w:val="hybridMultilevel"/>
    <w:tmpl w:val="D1DEC89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E46DCE"/>
    <w:multiLevelType w:val="hybridMultilevel"/>
    <w:tmpl w:val="35B6FAC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1040627">
    <w:abstractNumId w:val="12"/>
  </w:num>
  <w:num w:numId="2" w16cid:durableId="1800142872">
    <w:abstractNumId w:val="0"/>
  </w:num>
  <w:num w:numId="3" w16cid:durableId="412318726">
    <w:abstractNumId w:val="11"/>
  </w:num>
  <w:num w:numId="4" w16cid:durableId="1890266913">
    <w:abstractNumId w:val="10"/>
  </w:num>
  <w:num w:numId="5" w16cid:durableId="310713406">
    <w:abstractNumId w:val="7"/>
  </w:num>
  <w:num w:numId="6" w16cid:durableId="854736391">
    <w:abstractNumId w:val="9"/>
  </w:num>
  <w:num w:numId="7" w16cid:durableId="736051819">
    <w:abstractNumId w:val="17"/>
  </w:num>
  <w:num w:numId="8" w16cid:durableId="1453592139">
    <w:abstractNumId w:val="1"/>
  </w:num>
  <w:num w:numId="9" w16cid:durableId="1397163363">
    <w:abstractNumId w:val="14"/>
  </w:num>
  <w:num w:numId="10" w16cid:durableId="1649899885">
    <w:abstractNumId w:val="2"/>
  </w:num>
  <w:num w:numId="11" w16cid:durableId="245922134">
    <w:abstractNumId w:val="4"/>
  </w:num>
  <w:num w:numId="12" w16cid:durableId="923680722">
    <w:abstractNumId w:val="6"/>
  </w:num>
  <w:num w:numId="13" w16cid:durableId="2041860125">
    <w:abstractNumId w:val="5"/>
  </w:num>
  <w:num w:numId="14" w16cid:durableId="586306676">
    <w:abstractNumId w:val="8"/>
  </w:num>
  <w:num w:numId="15" w16cid:durableId="519659051">
    <w:abstractNumId w:val="15"/>
  </w:num>
  <w:num w:numId="16" w16cid:durableId="1837112051">
    <w:abstractNumId w:val="3"/>
  </w:num>
  <w:num w:numId="17" w16cid:durableId="143591725">
    <w:abstractNumId w:val="13"/>
  </w:num>
  <w:num w:numId="18" w16cid:durableId="18342496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SystemFonts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OwNDYyMjMxMjazNDZU0lEKTi0uzszPAykwqQUAG64oMCwAAAA="/>
  </w:docVars>
  <w:rsids>
    <w:rsidRoot w:val="006C7D8C"/>
    <w:rsid w:val="00002450"/>
    <w:rsid w:val="00004BC4"/>
    <w:rsid w:val="00012BF3"/>
    <w:rsid w:val="0001455D"/>
    <w:rsid w:val="0002214E"/>
    <w:rsid w:val="00025505"/>
    <w:rsid w:val="00026549"/>
    <w:rsid w:val="00032672"/>
    <w:rsid w:val="00032E10"/>
    <w:rsid w:val="0003497B"/>
    <w:rsid w:val="000424A2"/>
    <w:rsid w:val="0004596B"/>
    <w:rsid w:val="00047B93"/>
    <w:rsid w:val="00053E8E"/>
    <w:rsid w:val="00055C07"/>
    <w:rsid w:val="00060997"/>
    <w:rsid w:val="00061F5D"/>
    <w:rsid w:val="0007013C"/>
    <w:rsid w:val="00072505"/>
    <w:rsid w:val="00083AC5"/>
    <w:rsid w:val="000940E1"/>
    <w:rsid w:val="000A23B3"/>
    <w:rsid w:val="000A3548"/>
    <w:rsid w:val="000A56C1"/>
    <w:rsid w:val="000A662B"/>
    <w:rsid w:val="000B3068"/>
    <w:rsid w:val="000B30C0"/>
    <w:rsid w:val="000B47B4"/>
    <w:rsid w:val="000B6437"/>
    <w:rsid w:val="000B750F"/>
    <w:rsid w:val="000D7426"/>
    <w:rsid w:val="000E3DC0"/>
    <w:rsid w:val="000F1369"/>
    <w:rsid w:val="000F1C7B"/>
    <w:rsid w:val="0010245C"/>
    <w:rsid w:val="001060E7"/>
    <w:rsid w:val="00106644"/>
    <w:rsid w:val="001118D0"/>
    <w:rsid w:val="00112494"/>
    <w:rsid w:val="00120AF7"/>
    <w:rsid w:val="0012207B"/>
    <w:rsid w:val="001266DF"/>
    <w:rsid w:val="0012682C"/>
    <w:rsid w:val="001373C5"/>
    <w:rsid w:val="00144FE7"/>
    <w:rsid w:val="0015753D"/>
    <w:rsid w:val="00160DBA"/>
    <w:rsid w:val="00163204"/>
    <w:rsid w:val="00166137"/>
    <w:rsid w:val="001747EC"/>
    <w:rsid w:val="001816A2"/>
    <w:rsid w:val="001816F6"/>
    <w:rsid w:val="0018257B"/>
    <w:rsid w:val="00182A26"/>
    <w:rsid w:val="00182D45"/>
    <w:rsid w:val="0019006F"/>
    <w:rsid w:val="00190CB5"/>
    <w:rsid w:val="001A4413"/>
    <w:rsid w:val="001A7F0C"/>
    <w:rsid w:val="001B0AA0"/>
    <w:rsid w:val="001B2A61"/>
    <w:rsid w:val="001B5A31"/>
    <w:rsid w:val="001B7C44"/>
    <w:rsid w:val="001C0B40"/>
    <w:rsid w:val="001C21DF"/>
    <w:rsid w:val="001C58F5"/>
    <w:rsid w:val="001C5BC8"/>
    <w:rsid w:val="001C7685"/>
    <w:rsid w:val="001D035B"/>
    <w:rsid w:val="001D36AB"/>
    <w:rsid w:val="001E660D"/>
    <w:rsid w:val="001F5840"/>
    <w:rsid w:val="001F58B0"/>
    <w:rsid w:val="002134BC"/>
    <w:rsid w:val="002178D7"/>
    <w:rsid w:val="0022092E"/>
    <w:rsid w:val="00234320"/>
    <w:rsid w:val="00236BE3"/>
    <w:rsid w:val="00237E8E"/>
    <w:rsid w:val="002427AB"/>
    <w:rsid w:val="0024392D"/>
    <w:rsid w:val="00245798"/>
    <w:rsid w:val="00250CC2"/>
    <w:rsid w:val="00253892"/>
    <w:rsid w:val="00273FC2"/>
    <w:rsid w:val="00276134"/>
    <w:rsid w:val="00277E3D"/>
    <w:rsid w:val="00277F52"/>
    <w:rsid w:val="00287144"/>
    <w:rsid w:val="0029196A"/>
    <w:rsid w:val="00292F48"/>
    <w:rsid w:val="002A0B68"/>
    <w:rsid w:val="002A3D68"/>
    <w:rsid w:val="002B0E4D"/>
    <w:rsid w:val="002B140A"/>
    <w:rsid w:val="002B5895"/>
    <w:rsid w:val="002B72CB"/>
    <w:rsid w:val="002C004C"/>
    <w:rsid w:val="002C1D76"/>
    <w:rsid w:val="002C5805"/>
    <w:rsid w:val="002D41CC"/>
    <w:rsid w:val="002D425C"/>
    <w:rsid w:val="002D544B"/>
    <w:rsid w:val="002D6E16"/>
    <w:rsid w:val="002F4EEE"/>
    <w:rsid w:val="002F6AC3"/>
    <w:rsid w:val="00303586"/>
    <w:rsid w:val="0030389A"/>
    <w:rsid w:val="00304586"/>
    <w:rsid w:val="003128C3"/>
    <w:rsid w:val="003152FD"/>
    <w:rsid w:val="00315E72"/>
    <w:rsid w:val="00316969"/>
    <w:rsid w:val="00320D5E"/>
    <w:rsid w:val="0032449F"/>
    <w:rsid w:val="00326617"/>
    <w:rsid w:val="00327B0E"/>
    <w:rsid w:val="00331831"/>
    <w:rsid w:val="0033445C"/>
    <w:rsid w:val="0034238D"/>
    <w:rsid w:val="003426F2"/>
    <w:rsid w:val="0034700B"/>
    <w:rsid w:val="00356065"/>
    <w:rsid w:val="00356C11"/>
    <w:rsid w:val="00362131"/>
    <w:rsid w:val="0037642A"/>
    <w:rsid w:val="00377384"/>
    <w:rsid w:val="003802EE"/>
    <w:rsid w:val="0038088D"/>
    <w:rsid w:val="00381AB9"/>
    <w:rsid w:val="003846DB"/>
    <w:rsid w:val="00390C8C"/>
    <w:rsid w:val="00393350"/>
    <w:rsid w:val="00397140"/>
    <w:rsid w:val="00397346"/>
    <w:rsid w:val="003A4C30"/>
    <w:rsid w:val="003B28FE"/>
    <w:rsid w:val="003B52C8"/>
    <w:rsid w:val="003B6A06"/>
    <w:rsid w:val="003D1D5E"/>
    <w:rsid w:val="003D2018"/>
    <w:rsid w:val="003D7F57"/>
    <w:rsid w:val="003E18D7"/>
    <w:rsid w:val="003E2536"/>
    <w:rsid w:val="003E54C0"/>
    <w:rsid w:val="003E6FD6"/>
    <w:rsid w:val="003F2248"/>
    <w:rsid w:val="003F41C1"/>
    <w:rsid w:val="003F53B3"/>
    <w:rsid w:val="003F5D19"/>
    <w:rsid w:val="003F7A96"/>
    <w:rsid w:val="00404908"/>
    <w:rsid w:val="00414F94"/>
    <w:rsid w:val="004152C5"/>
    <w:rsid w:val="00420868"/>
    <w:rsid w:val="004219CC"/>
    <w:rsid w:val="004260BE"/>
    <w:rsid w:val="00427D03"/>
    <w:rsid w:val="00431E4C"/>
    <w:rsid w:val="004353CB"/>
    <w:rsid w:val="004370D3"/>
    <w:rsid w:val="00440A2F"/>
    <w:rsid w:val="0044120D"/>
    <w:rsid w:val="004519F3"/>
    <w:rsid w:val="00457970"/>
    <w:rsid w:val="00463384"/>
    <w:rsid w:val="004652D2"/>
    <w:rsid w:val="0047127F"/>
    <w:rsid w:val="00471541"/>
    <w:rsid w:val="00473016"/>
    <w:rsid w:val="00480DBE"/>
    <w:rsid w:val="00480E8D"/>
    <w:rsid w:val="004815FA"/>
    <w:rsid w:val="00486AB5"/>
    <w:rsid w:val="00491921"/>
    <w:rsid w:val="00493CD2"/>
    <w:rsid w:val="00494298"/>
    <w:rsid w:val="00495AE4"/>
    <w:rsid w:val="00496321"/>
    <w:rsid w:val="004969D7"/>
    <w:rsid w:val="004A14B9"/>
    <w:rsid w:val="004B0065"/>
    <w:rsid w:val="004B0DC6"/>
    <w:rsid w:val="004B3018"/>
    <w:rsid w:val="004B3777"/>
    <w:rsid w:val="004B611B"/>
    <w:rsid w:val="004C56DF"/>
    <w:rsid w:val="004D201F"/>
    <w:rsid w:val="004D37F6"/>
    <w:rsid w:val="004D525E"/>
    <w:rsid w:val="004D5D9F"/>
    <w:rsid w:val="004E5231"/>
    <w:rsid w:val="004F01A2"/>
    <w:rsid w:val="00502E1A"/>
    <w:rsid w:val="005035F1"/>
    <w:rsid w:val="005077D6"/>
    <w:rsid w:val="00512E7A"/>
    <w:rsid w:val="00514652"/>
    <w:rsid w:val="00521032"/>
    <w:rsid w:val="0052223D"/>
    <w:rsid w:val="00530348"/>
    <w:rsid w:val="00533001"/>
    <w:rsid w:val="00534318"/>
    <w:rsid w:val="0053544D"/>
    <w:rsid w:val="00544A53"/>
    <w:rsid w:val="005454DC"/>
    <w:rsid w:val="00545B00"/>
    <w:rsid w:val="00547A8E"/>
    <w:rsid w:val="00553EA7"/>
    <w:rsid w:val="0056236F"/>
    <w:rsid w:val="005651E0"/>
    <w:rsid w:val="00572BB9"/>
    <w:rsid w:val="0057499F"/>
    <w:rsid w:val="00577BF0"/>
    <w:rsid w:val="00581063"/>
    <w:rsid w:val="005835AE"/>
    <w:rsid w:val="0058742D"/>
    <w:rsid w:val="00595B0E"/>
    <w:rsid w:val="005A409F"/>
    <w:rsid w:val="005B7C5E"/>
    <w:rsid w:val="005C3E39"/>
    <w:rsid w:val="005C5E8A"/>
    <w:rsid w:val="005D3757"/>
    <w:rsid w:val="005D6671"/>
    <w:rsid w:val="005E14B2"/>
    <w:rsid w:val="005E3238"/>
    <w:rsid w:val="005E330C"/>
    <w:rsid w:val="005F07A2"/>
    <w:rsid w:val="00600286"/>
    <w:rsid w:val="00600F5C"/>
    <w:rsid w:val="00604FE7"/>
    <w:rsid w:val="0061020C"/>
    <w:rsid w:val="00611059"/>
    <w:rsid w:val="006139D3"/>
    <w:rsid w:val="006140CB"/>
    <w:rsid w:val="00626CD9"/>
    <w:rsid w:val="00632610"/>
    <w:rsid w:val="00635A35"/>
    <w:rsid w:val="00641B45"/>
    <w:rsid w:val="006449D2"/>
    <w:rsid w:val="00647ED0"/>
    <w:rsid w:val="006828BF"/>
    <w:rsid w:val="00682AEC"/>
    <w:rsid w:val="00687EDC"/>
    <w:rsid w:val="00692559"/>
    <w:rsid w:val="006A2ADE"/>
    <w:rsid w:val="006A4B28"/>
    <w:rsid w:val="006B3750"/>
    <w:rsid w:val="006B6622"/>
    <w:rsid w:val="006B7149"/>
    <w:rsid w:val="006C0B84"/>
    <w:rsid w:val="006C127F"/>
    <w:rsid w:val="006C1532"/>
    <w:rsid w:val="006C4844"/>
    <w:rsid w:val="006C5FFE"/>
    <w:rsid w:val="006C65DA"/>
    <w:rsid w:val="006C6CAD"/>
    <w:rsid w:val="006C7D8C"/>
    <w:rsid w:val="006D392F"/>
    <w:rsid w:val="006D3AAA"/>
    <w:rsid w:val="006D56C7"/>
    <w:rsid w:val="006D6EB9"/>
    <w:rsid w:val="006D7AD1"/>
    <w:rsid w:val="006E5768"/>
    <w:rsid w:val="006E7FC6"/>
    <w:rsid w:val="006F1106"/>
    <w:rsid w:val="006F3637"/>
    <w:rsid w:val="006F4C2F"/>
    <w:rsid w:val="006F61CE"/>
    <w:rsid w:val="00704098"/>
    <w:rsid w:val="007051D4"/>
    <w:rsid w:val="007054C9"/>
    <w:rsid w:val="00705595"/>
    <w:rsid w:val="00710046"/>
    <w:rsid w:val="00715486"/>
    <w:rsid w:val="00715C1B"/>
    <w:rsid w:val="00716223"/>
    <w:rsid w:val="007427F0"/>
    <w:rsid w:val="007429CF"/>
    <w:rsid w:val="0074414E"/>
    <w:rsid w:val="007442DE"/>
    <w:rsid w:val="00747644"/>
    <w:rsid w:val="00747A05"/>
    <w:rsid w:val="007600FD"/>
    <w:rsid w:val="007609F3"/>
    <w:rsid w:val="00761045"/>
    <w:rsid w:val="00761862"/>
    <w:rsid w:val="00766B21"/>
    <w:rsid w:val="00766BE5"/>
    <w:rsid w:val="0078244F"/>
    <w:rsid w:val="00783175"/>
    <w:rsid w:val="007911F8"/>
    <w:rsid w:val="007922E0"/>
    <w:rsid w:val="00794C15"/>
    <w:rsid w:val="007973E1"/>
    <w:rsid w:val="00797D67"/>
    <w:rsid w:val="007A0817"/>
    <w:rsid w:val="007A21DF"/>
    <w:rsid w:val="007A4D9F"/>
    <w:rsid w:val="007A64A6"/>
    <w:rsid w:val="007A716C"/>
    <w:rsid w:val="007C2823"/>
    <w:rsid w:val="007C33A8"/>
    <w:rsid w:val="007C37CC"/>
    <w:rsid w:val="007C5FA0"/>
    <w:rsid w:val="007D3A3D"/>
    <w:rsid w:val="007D7F67"/>
    <w:rsid w:val="007E591A"/>
    <w:rsid w:val="007E77FF"/>
    <w:rsid w:val="007F3386"/>
    <w:rsid w:val="00800664"/>
    <w:rsid w:val="00804C3A"/>
    <w:rsid w:val="00806358"/>
    <w:rsid w:val="00806784"/>
    <w:rsid w:val="0081365D"/>
    <w:rsid w:val="00813E29"/>
    <w:rsid w:val="008211C7"/>
    <w:rsid w:val="0082343F"/>
    <w:rsid w:val="008326BF"/>
    <w:rsid w:val="00832930"/>
    <w:rsid w:val="00836C90"/>
    <w:rsid w:val="0084384E"/>
    <w:rsid w:val="00843E41"/>
    <w:rsid w:val="00863BD1"/>
    <w:rsid w:val="00872CF3"/>
    <w:rsid w:val="008753D3"/>
    <w:rsid w:val="0088105F"/>
    <w:rsid w:val="00882D0C"/>
    <w:rsid w:val="008836F7"/>
    <w:rsid w:val="00894E97"/>
    <w:rsid w:val="0089713A"/>
    <w:rsid w:val="008A0A5E"/>
    <w:rsid w:val="008A1C6D"/>
    <w:rsid w:val="008A72FE"/>
    <w:rsid w:val="008A731B"/>
    <w:rsid w:val="008B03FC"/>
    <w:rsid w:val="008B6DFF"/>
    <w:rsid w:val="008C0346"/>
    <w:rsid w:val="008C3E86"/>
    <w:rsid w:val="008D5FD9"/>
    <w:rsid w:val="008E2DFB"/>
    <w:rsid w:val="008E4A45"/>
    <w:rsid w:val="008E539B"/>
    <w:rsid w:val="008F5A48"/>
    <w:rsid w:val="0090181F"/>
    <w:rsid w:val="009052CB"/>
    <w:rsid w:val="009155E7"/>
    <w:rsid w:val="009212FA"/>
    <w:rsid w:val="00921A57"/>
    <w:rsid w:val="00923361"/>
    <w:rsid w:val="00923740"/>
    <w:rsid w:val="009259E3"/>
    <w:rsid w:val="00926180"/>
    <w:rsid w:val="00926585"/>
    <w:rsid w:val="00927A94"/>
    <w:rsid w:val="009312BE"/>
    <w:rsid w:val="0093156A"/>
    <w:rsid w:val="009335DC"/>
    <w:rsid w:val="009336DB"/>
    <w:rsid w:val="009401A3"/>
    <w:rsid w:val="00940712"/>
    <w:rsid w:val="009413DA"/>
    <w:rsid w:val="00941FF1"/>
    <w:rsid w:val="00955713"/>
    <w:rsid w:val="00965EDC"/>
    <w:rsid w:val="00971752"/>
    <w:rsid w:val="0097416B"/>
    <w:rsid w:val="00981EA0"/>
    <w:rsid w:val="009869A9"/>
    <w:rsid w:val="009A4154"/>
    <w:rsid w:val="009A5BA6"/>
    <w:rsid w:val="009A6725"/>
    <w:rsid w:val="009B5B6A"/>
    <w:rsid w:val="009C0EE4"/>
    <w:rsid w:val="009D3C4B"/>
    <w:rsid w:val="009D6704"/>
    <w:rsid w:val="009D6847"/>
    <w:rsid w:val="009E0BD9"/>
    <w:rsid w:val="009E500C"/>
    <w:rsid w:val="009F12A8"/>
    <w:rsid w:val="009F615D"/>
    <w:rsid w:val="00A01F31"/>
    <w:rsid w:val="00A02842"/>
    <w:rsid w:val="00A0541C"/>
    <w:rsid w:val="00A06B57"/>
    <w:rsid w:val="00A1192F"/>
    <w:rsid w:val="00A13647"/>
    <w:rsid w:val="00A16984"/>
    <w:rsid w:val="00A1706A"/>
    <w:rsid w:val="00A2335D"/>
    <w:rsid w:val="00A2342C"/>
    <w:rsid w:val="00A24BF4"/>
    <w:rsid w:val="00A31988"/>
    <w:rsid w:val="00A319AA"/>
    <w:rsid w:val="00A342DA"/>
    <w:rsid w:val="00A46127"/>
    <w:rsid w:val="00A51B5F"/>
    <w:rsid w:val="00A5309A"/>
    <w:rsid w:val="00A55F4A"/>
    <w:rsid w:val="00A6143C"/>
    <w:rsid w:val="00A67130"/>
    <w:rsid w:val="00A70666"/>
    <w:rsid w:val="00A75C63"/>
    <w:rsid w:val="00A76219"/>
    <w:rsid w:val="00A821DC"/>
    <w:rsid w:val="00A83464"/>
    <w:rsid w:val="00A8640F"/>
    <w:rsid w:val="00A902FE"/>
    <w:rsid w:val="00A92005"/>
    <w:rsid w:val="00AA0233"/>
    <w:rsid w:val="00AA122A"/>
    <w:rsid w:val="00AA1EE5"/>
    <w:rsid w:val="00AA2601"/>
    <w:rsid w:val="00AA4ED8"/>
    <w:rsid w:val="00AA5D25"/>
    <w:rsid w:val="00AA63CB"/>
    <w:rsid w:val="00AB4809"/>
    <w:rsid w:val="00AB4E72"/>
    <w:rsid w:val="00AB7E32"/>
    <w:rsid w:val="00AC4AAC"/>
    <w:rsid w:val="00AC7FDA"/>
    <w:rsid w:val="00AD5208"/>
    <w:rsid w:val="00AE29E0"/>
    <w:rsid w:val="00AE6879"/>
    <w:rsid w:val="00B00016"/>
    <w:rsid w:val="00B024D6"/>
    <w:rsid w:val="00B04C8F"/>
    <w:rsid w:val="00B14EAF"/>
    <w:rsid w:val="00B161C7"/>
    <w:rsid w:val="00B2759A"/>
    <w:rsid w:val="00B311AE"/>
    <w:rsid w:val="00B35B82"/>
    <w:rsid w:val="00B44272"/>
    <w:rsid w:val="00B4559F"/>
    <w:rsid w:val="00B53262"/>
    <w:rsid w:val="00B76249"/>
    <w:rsid w:val="00B7673E"/>
    <w:rsid w:val="00B80498"/>
    <w:rsid w:val="00B81717"/>
    <w:rsid w:val="00B81CB5"/>
    <w:rsid w:val="00B90AC0"/>
    <w:rsid w:val="00B94984"/>
    <w:rsid w:val="00BA2D5D"/>
    <w:rsid w:val="00BA71DB"/>
    <w:rsid w:val="00BB519F"/>
    <w:rsid w:val="00BC0076"/>
    <w:rsid w:val="00BC09C9"/>
    <w:rsid w:val="00BC1446"/>
    <w:rsid w:val="00BC4CC9"/>
    <w:rsid w:val="00BD597D"/>
    <w:rsid w:val="00BD75D5"/>
    <w:rsid w:val="00BE15D7"/>
    <w:rsid w:val="00BE3EFE"/>
    <w:rsid w:val="00BE62C3"/>
    <w:rsid w:val="00BE7EAE"/>
    <w:rsid w:val="00BF0E01"/>
    <w:rsid w:val="00BF43E9"/>
    <w:rsid w:val="00C000E1"/>
    <w:rsid w:val="00C013E0"/>
    <w:rsid w:val="00C0327F"/>
    <w:rsid w:val="00C03554"/>
    <w:rsid w:val="00C0617A"/>
    <w:rsid w:val="00C11E55"/>
    <w:rsid w:val="00C21142"/>
    <w:rsid w:val="00C22531"/>
    <w:rsid w:val="00C23F94"/>
    <w:rsid w:val="00C24046"/>
    <w:rsid w:val="00C27B8E"/>
    <w:rsid w:val="00C3102F"/>
    <w:rsid w:val="00C31A7C"/>
    <w:rsid w:val="00C33949"/>
    <w:rsid w:val="00C370C4"/>
    <w:rsid w:val="00C46C8F"/>
    <w:rsid w:val="00C50A96"/>
    <w:rsid w:val="00C64599"/>
    <w:rsid w:val="00C71DC1"/>
    <w:rsid w:val="00C74C7B"/>
    <w:rsid w:val="00C76303"/>
    <w:rsid w:val="00C8128C"/>
    <w:rsid w:val="00C83313"/>
    <w:rsid w:val="00C8747C"/>
    <w:rsid w:val="00C87F2A"/>
    <w:rsid w:val="00C9192C"/>
    <w:rsid w:val="00C94466"/>
    <w:rsid w:val="00C94F45"/>
    <w:rsid w:val="00C96CFF"/>
    <w:rsid w:val="00C97034"/>
    <w:rsid w:val="00C97488"/>
    <w:rsid w:val="00CA6E49"/>
    <w:rsid w:val="00CB23F2"/>
    <w:rsid w:val="00CC24D4"/>
    <w:rsid w:val="00CC4E2B"/>
    <w:rsid w:val="00CC6085"/>
    <w:rsid w:val="00CC6A52"/>
    <w:rsid w:val="00CE5E2F"/>
    <w:rsid w:val="00CF19D8"/>
    <w:rsid w:val="00CF31D4"/>
    <w:rsid w:val="00CF6659"/>
    <w:rsid w:val="00CF7234"/>
    <w:rsid w:val="00CF7988"/>
    <w:rsid w:val="00D048DB"/>
    <w:rsid w:val="00D11229"/>
    <w:rsid w:val="00D303CE"/>
    <w:rsid w:val="00D30F40"/>
    <w:rsid w:val="00D34635"/>
    <w:rsid w:val="00D43524"/>
    <w:rsid w:val="00D459E3"/>
    <w:rsid w:val="00D475E6"/>
    <w:rsid w:val="00D47A07"/>
    <w:rsid w:val="00D47C63"/>
    <w:rsid w:val="00D5278A"/>
    <w:rsid w:val="00D545C1"/>
    <w:rsid w:val="00D656D4"/>
    <w:rsid w:val="00D67845"/>
    <w:rsid w:val="00D705F2"/>
    <w:rsid w:val="00D70853"/>
    <w:rsid w:val="00D7265C"/>
    <w:rsid w:val="00D734B7"/>
    <w:rsid w:val="00D758C4"/>
    <w:rsid w:val="00D84DAC"/>
    <w:rsid w:val="00D876E1"/>
    <w:rsid w:val="00D91DE7"/>
    <w:rsid w:val="00D933CB"/>
    <w:rsid w:val="00D93D31"/>
    <w:rsid w:val="00DA2E9B"/>
    <w:rsid w:val="00DB04DD"/>
    <w:rsid w:val="00DB0609"/>
    <w:rsid w:val="00DD059C"/>
    <w:rsid w:val="00DD07E6"/>
    <w:rsid w:val="00DD0ED1"/>
    <w:rsid w:val="00DD5019"/>
    <w:rsid w:val="00DE3CA5"/>
    <w:rsid w:val="00DE4391"/>
    <w:rsid w:val="00DE77FB"/>
    <w:rsid w:val="00DF465D"/>
    <w:rsid w:val="00DF6FBD"/>
    <w:rsid w:val="00E051B1"/>
    <w:rsid w:val="00E05EF4"/>
    <w:rsid w:val="00E10AE3"/>
    <w:rsid w:val="00E11406"/>
    <w:rsid w:val="00E12819"/>
    <w:rsid w:val="00E17CD3"/>
    <w:rsid w:val="00E20746"/>
    <w:rsid w:val="00E22702"/>
    <w:rsid w:val="00E25E04"/>
    <w:rsid w:val="00E3652E"/>
    <w:rsid w:val="00E462A1"/>
    <w:rsid w:val="00E54EF9"/>
    <w:rsid w:val="00E606E4"/>
    <w:rsid w:val="00E70365"/>
    <w:rsid w:val="00E712CC"/>
    <w:rsid w:val="00E71873"/>
    <w:rsid w:val="00E74B59"/>
    <w:rsid w:val="00E807B2"/>
    <w:rsid w:val="00E81F98"/>
    <w:rsid w:val="00E831F8"/>
    <w:rsid w:val="00E836EB"/>
    <w:rsid w:val="00E86169"/>
    <w:rsid w:val="00E86C76"/>
    <w:rsid w:val="00E90946"/>
    <w:rsid w:val="00E926A7"/>
    <w:rsid w:val="00E96A79"/>
    <w:rsid w:val="00E972D8"/>
    <w:rsid w:val="00EA0C18"/>
    <w:rsid w:val="00EA0FB6"/>
    <w:rsid w:val="00EB1072"/>
    <w:rsid w:val="00EB341D"/>
    <w:rsid w:val="00EB441E"/>
    <w:rsid w:val="00EB5965"/>
    <w:rsid w:val="00EB6896"/>
    <w:rsid w:val="00EC0E1A"/>
    <w:rsid w:val="00EC0EBF"/>
    <w:rsid w:val="00EC3544"/>
    <w:rsid w:val="00EC65DE"/>
    <w:rsid w:val="00ED2AE1"/>
    <w:rsid w:val="00EE3AA0"/>
    <w:rsid w:val="00EE604B"/>
    <w:rsid w:val="00EE6891"/>
    <w:rsid w:val="00EF00F3"/>
    <w:rsid w:val="00F00C11"/>
    <w:rsid w:val="00F032DB"/>
    <w:rsid w:val="00F04013"/>
    <w:rsid w:val="00F1337D"/>
    <w:rsid w:val="00F17FEB"/>
    <w:rsid w:val="00F36EAE"/>
    <w:rsid w:val="00F446DA"/>
    <w:rsid w:val="00F4483C"/>
    <w:rsid w:val="00F47AC4"/>
    <w:rsid w:val="00F54A21"/>
    <w:rsid w:val="00F62D78"/>
    <w:rsid w:val="00F62DAC"/>
    <w:rsid w:val="00F63FEA"/>
    <w:rsid w:val="00F73B61"/>
    <w:rsid w:val="00F73FAB"/>
    <w:rsid w:val="00F77F40"/>
    <w:rsid w:val="00F81C34"/>
    <w:rsid w:val="00F842A3"/>
    <w:rsid w:val="00F910B4"/>
    <w:rsid w:val="00F95B76"/>
    <w:rsid w:val="00FA19EC"/>
    <w:rsid w:val="00FB3E93"/>
    <w:rsid w:val="00FC4B68"/>
    <w:rsid w:val="00FD0CA2"/>
    <w:rsid w:val="00FD22D4"/>
    <w:rsid w:val="00FD57C8"/>
    <w:rsid w:val="00FE0FD7"/>
    <w:rsid w:val="00FE2F73"/>
    <w:rsid w:val="00FE49A9"/>
    <w:rsid w:val="00FE4DFC"/>
    <w:rsid w:val="00FF0EE9"/>
    <w:rsid w:val="00FF45ED"/>
    <w:rsid w:val="00FF4A9F"/>
    <w:rsid w:val="00FF6FA2"/>
    <w:rsid w:val="00FF7A0B"/>
    <w:rsid w:val="00FF7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89B5E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rsid w:val="00800664"/>
    <w:pPr>
      <w:spacing w:after="0" w:line="240" w:lineRule="auto"/>
      <w:jc w:val="both"/>
    </w:pPr>
    <w:rPr>
      <w:rFonts w:ascii="Arial" w:eastAsia="Times New Roman" w:hAnsi="Arial" w:cs="Times New Roman"/>
      <w:sz w:val="24"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804C3A"/>
    <w:pPr>
      <w:tabs>
        <w:tab w:val="center" w:pos="4536"/>
        <w:tab w:val="right" w:pos="9072"/>
      </w:tabs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lfejChar">
    <w:name w:val="Élőfej Char"/>
    <w:basedOn w:val="Bekezdsalapbettpusa"/>
    <w:link w:val="lfej"/>
    <w:uiPriority w:val="99"/>
    <w:rsid w:val="00804C3A"/>
  </w:style>
  <w:style w:type="paragraph" w:styleId="llb">
    <w:name w:val="footer"/>
    <w:basedOn w:val="Norml"/>
    <w:link w:val="llbChar"/>
    <w:uiPriority w:val="99"/>
    <w:unhideWhenUsed/>
    <w:rsid w:val="00804C3A"/>
    <w:pPr>
      <w:tabs>
        <w:tab w:val="center" w:pos="4536"/>
        <w:tab w:val="right" w:pos="9072"/>
      </w:tabs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llbChar">
    <w:name w:val="Élőláb Char"/>
    <w:basedOn w:val="Bekezdsalapbettpusa"/>
    <w:link w:val="llb"/>
    <w:uiPriority w:val="99"/>
    <w:rsid w:val="00804C3A"/>
  </w:style>
  <w:style w:type="paragraph" w:customStyle="1" w:styleId="CSZERZO">
    <w:name w:val="CSZERZO"/>
    <w:autoRedefine/>
    <w:uiPriority w:val="99"/>
    <w:rsid w:val="0058742D"/>
    <w:pPr>
      <w:spacing w:after="0" w:line="240" w:lineRule="auto"/>
      <w:jc w:val="right"/>
    </w:pPr>
    <w:rPr>
      <w:rFonts w:ascii="H-OptimaBold" w:eastAsia="Times New Roman" w:hAnsi="H-OptimaBold" w:cs="Times New Roman"/>
      <w:sz w:val="24"/>
      <w:szCs w:val="24"/>
    </w:rPr>
  </w:style>
  <w:style w:type="table" w:styleId="Rcsostblzat">
    <w:name w:val="Table Grid"/>
    <w:basedOn w:val="Normltblzat"/>
    <w:uiPriority w:val="39"/>
    <w:rsid w:val="0080066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9155E7"/>
    <w:pPr>
      <w:ind w:left="720"/>
      <w:contextualSpacing/>
    </w:pPr>
  </w:style>
  <w:style w:type="paragraph" w:customStyle="1" w:styleId="Ctartalom">
    <w:name w:val="Ctartalom"/>
    <w:autoRedefine/>
    <w:uiPriority w:val="99"/>
    <w:rsid w:val="0001455D"/>
    <w:pPr>
      <w:widowControl w:val="0"/>
      <w:tabs>
        <w:tab w:val="right" w:leader="dot" w:pos="8987"/>
      </w:tabs>
      <w:spacing w:after="0" w:line="240" w:lineRule="auto"/>
    </w:pPr>
    <w:rPr>
      <w:rFonts w:ascii="Arial" w:eastAsia="Times New Roman" w:hAnsi="Arial" w:cs="Times New Roman"/>
      <w:caps/>
      <w:sz w:val="24"/>
      <w:szCs w:val="20"/>
      <w:lang w:eastAsia="hu-HU"/>
    </w:rPr>
  </w:style>
  <w:style w:type="paragraph" w:styleId="NormlWeb">
    <w:name w:val="Normal (Web)"/>
    <w:basedOn w:val="Norml"/>
    <w:link w:val="NormlWebChar"/>
    <w:uiPriority w:val="99"/>
    <w:rsid w:val="0001455D"/>
    <w:pPr>
      <w:spacing w:before="100" w:beforeAutospacing="1" w:after="100" w:afterAutospacing="1"/>
      <w:jc w:val="left"/>
    </w:pPr>
    <w:rPr>
      <w:rFonts w:ascii="Times New Roman" w:hAnsi="Times New Roman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73B61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73B61"/>
    <w:rPr>
      <w:rFonts w:ascii="Segoe UI" w:eastAsia="Times New Roman" w:hAnsi="Segoe UI" w:cs="Segoe UI"/>
      <w:sz w:val="18"/>
      <w:szCs w:val="18"/>
      <w:lang w:eastAsia="hu-HU"/>
    </w:rPr>
  </w:style>
  <w:style w:type="character" w:styleId="Hiperhivatkozs">
    <w:name w:val="Hyperlink"/>
    <w:basedOn w:val="Bekezdsalapbettpusa"/>
    <w:uiPriority w:val="99"/>
    <w:unhideWhenUsed/>
    <w:rsid w:val="00E836EB"/>
    <w:rPr>
      <w:color w:val="0563C1" w:themeColor="hyperlink"/>
      <w:u w:val="single"/>
    </w:rPr>
  </w:style>
  <w:style w:type="character" w:styleId="Jegyzethivatkozs">
    <w:name w:val="annotation reference"/>
    <w:basedOn w:val="Bekezdsalapbettpusa"/>
    <w:uiPriority w:val="99"/>
    <w:semiHidden/>
    <w:unhideWhenUsed/>
    <w:rsid w:val="001D035B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1D035B"/>
    <w:rPr>
      <w:sz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1D035B"/>
    <w:rPr>
      <w:rFonts w:ascii="Arial" w:eastAsia="Times New Roman" w:hAnsi="Arial" w:cs="Times New Roman"/>
      <w:sz w:val="20"/>
      <w:szCs w:val="20"/>
      <w:lang w:eastAsia="hu-HU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1D035B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1D035B"/>
    <w:rPr>
      <w:rFonts w:ascii="Arial" w:eastAsia="Times New Roman" w:hAnsi="Arial" w:cs="Times New Roman"/>
      <w:b/>
      <w:bCs/>
      <w:sz w:val="20"/>
      <w:szCs w:val="20"/>
      <w:lang w:eastAsia="hu-HU"/>
    </w:rPr>
  </w:style>
  <w:style w:type="paragraph" w:customStyle="1" w:styleId="Cimzes">
    <w:name w:val="Cimzes"/>
    <w:link w:val="CimzesChar"/>
    <w:qFormat/>
    <w:rsid w:val="00316969"/>
    <w:pPr>
      <w:spacing w:after="0" w:line="276" w:lineRule="auto"/>
    </w:pPr>
    <w:rPr>
      <w:rFonts w:ascii="Pte Serif" w:eastAsia="Times New Roman" w:hAnsi="Pte Serif" w:cs="Arial"/>
      <w:b/>
      <w:bCs/>
      <w:color w:val="000000" w:themeColor="text1"/>
      <w:lang w:eastAsia="hu-HU"/>
    </w:rPr>
  </w:style>
  <w:style w:type="character" w:customStyle="1" w:styleId="CimzesChar">
    <w:name w:val="Cimzes Char"/>
    <w:basedOn w:val="Bekezdsalapbettpusa"/>
    <w:link w:val="Cimzes"/>
    <w:rsid w:val="00316969"/>
    <w:rPr>
      <w:rFonts w:ascii="Pte Serif" w:eastAsia="Times New Roman" w:hAnsi="Pte Serif" w:cs="Arial"/>
      <w:b/>
      <w:bCs/>
      <w:color w:val="000000" w:themeColor="text1"/>
      <w:lang w:eastAsia="hu-HU"/>
    </w:rPr>
  </w:style>
  <w:style w:type="paragraph" w:customStyle="1" w:styleId="Megszolitas">
    <w:name w:val="Megszolitas"/>
    <w:link w:val="MegszolitasChar"/>
    <w:rsid w:val="00397140"/>
    <w:rPr>
      <w:rFonts w:ascii="Pte Serif" w:eastAsia="Times New Roman" w:hAnsi="Pte Serif" w:cs="Arial"/>
      <w:b/>
      <w:bCs/>
      <w:color w:val="000000" w:themeColor="text1"/>
      <w:lang w:eastAsia="hu-HU"/>
    </w:rPr>
  </w:style>
  <w:style w:type="character" w:customStyle="1" w:styleId="MegszolitasChar">
    <w:name w:val="Megszolitas Char"/>
    <w:basedOn w:val="Bekezdsalapbettpusa"/>
    <w:link w:val="Megszolitas"/>
    <w:rsid w:val="00397140"/>
    <w:rPr>
      <w:rFonts w:ascii="Pte Serif" w:eastAsia="Times New Roman" w:hAnsi="Pte Serif" w:cs="Arial"/>
      <w:b/>
      <w:bCs/>
      <w:color w:val="000000" w:themeColor="text1"/>
      <w:lang w:eastAsia="hu-HU"/>
    </w:rPr>
  </w:style>
  <w:style w:type="paragraph" w:customStyle="1" w:styleId="Adatok">
    <w:name w:val="Adatok"/>
    <w:basedOn w:val="NormlWeb"/>
    <w:link w:val="AdatokChar"/>
    <w:qFormat/>
    <w:rsid w:val="00BE3EFE"/>
    <w:pPr>
      <w:spacing w:before="0" w:beforeAutospacing="0" w:after="0" w:afterAutospacing="0"/>
      <w:ind w:left="709"/>
      <w:jc w:val="right"/>
    </w:pPr>
    <w:rPr>
      <w:rFonts w:ascii="Pte Serif" w:hAnsi="Pte Serif" w:cs="Arial"/>
      <w:color w:val="000000" w:themeColor="text1"/>
      <w:sz w:val="20"/>
      <w:szCs w:val="20"/>
    </w:rPr>
  </w:style>
  <w:style w:type="character" w:customStyle="1" w:styleId="NormlWebChar">
    <w:name w:val="Normál (Web) Char"/>
    <w:basedOn w:val="Bekezdsalapbettpusa"/>
    <w:link w:val="NormlWeb"/>
    <w:uiPriority w:val="99"/>
    <w:rsid w:val="00B80498"/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AdatokChar">
    <w:name w:val="Adatok Char"/>
    <w:basedOn w:val="NormlWebChar"/>
    <w:link w:val="Adatok"/>
    <w:rsid w:val="00BE3EFE"/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paragraph" w:customStyle="1" w:styleId="Szovegtorzs">
    <w:name w:val="Szovegtorzs"/>
    <w:basedOn w:val="NormlWeb"/>
    <w:link w:val="SzovegtorzsChar"/>
    <w:qFormat/>
    <w:rsid w:val="003152FD"/>
    <w:pPr>
      <w:spacing w:before="0" w:beforeAutospacing="0" w:after="160" w:afterAutospacing="0" w:line="276" w:lineRule="auto"/>
      <w:jc w:val="both"/>
    </w:pPr>
    <w:rPr>
      <w:rFonts w:ascii="Pte Serif" w:hAnsi="Pte Serif"/>
      <w:color w:val="000000" w:themeColor="text1"/>
      <w:sz w:val="22"/>
      <w:szCs w:val="22"/>
    </w:rPr>
  </w:style>
  <w:style w:type="character" w:customStyle="1" w:styleId="SzovegtorzsChar">
    <w:name w:val="Szovegtorzs Char"/>
    <w:basedOn w:val="NormlWebChar"/>
    <w:link w:val="Szovegtorzs"/>
    <w:rsid w:val="003152FD"/>
    <w:rPr>
      <w:rFonts w:ascii="Pte Serif" w:eastAsia="Times New Roman" w:hAnsi="Pte Serif" w:cs="Times New Roman"/>
      <w:color w:val="000000" w:themeColor="text1"/>
      <w:sz w:val="24"/>
      <w:szCs w:val="24"/>
      <w:lang w:eastAsia="hu-HU"/>
    </w:rPr>
  </w:style>
  <w:style w:type="character" w:styleId="Finomkiemels">
    <w:name w:val="Subtle Emphasis"/>
    <w:basedOn w:val="Bekezdsalapbettpusa"/>
    <w:uiPriority w:val="19"/>
    <w:rsid w:val="001F58B0"/>
    <w:rPr>
      <w:i/>
      <w:iCs/>
      <w:color w:val="404040" w:themeColor="text1" w:themeTint="BF"/>
    </w:rPr>
  </w:style>
  <w:style w:type="paragraph" w:customStyle="1" w:styleId="egysg">
    <w:name w:val="egység"/>
    <w:link w:val="egysgChar"/>
    <w:rsid w:val="00C3102F"/>
    <w:pPr>
      <w:spacing w:line="276" w:lineRule="auto"/>
      <w:jc w:val="right"/>
    </w:pPr>
    <w:rPr>
      <w:rFonts w:ascii="Pte Serif" w:eastAsia="Times New Roman" w:hAnsi="Pte Serif" w:cs="Arial"/>
      <w:b/>
      <w:bCs/>
      <w:color w:val="000000" w:themeColor="text1"/>
      <w:sz w:val="20"/>
      <w:szCs w:val="20"/>
      <w:lang w:eastAsia="hu-HU"/>
    </w:rPr>
  </w:style>
  <w:style w:type="character" w:customStyle="1" w:styleId="egysgChar">
    <w:name w:val="egység Char"/>
    <w:basedOn w:val="Bekezdsalapbettpusa"/>
    <w:link w:val="egysg"/>
    <w:rsid w:val="00C3102F"/>
    <w:rPr>
      <w:rFonts w:ascii="Pte Serif" w:eastAsia="Times New Roman" w:hAnsi="Pte Serif" w:cs="Arial"/>
      <w:b/>
      <w:bCs/>
      <w:color w:val="000000" w:themeColor="text1"/>
      <w:sz w:val="20"/>
      <w:szCs w:val="20"/>
      <w:lang w:eastAsia="hu-HU"/>
    </w:rPr>
  </w:style>
  <w:style w:type="paragraph" w:customStyle="1" w:styleId="alegysg">
    <w:name w:val="alegység"/>
    <w:link w:val="alegysgChar"/>
    <w:rsid w:val="00C3102F"/>
    <w:pPr>
      <w:spacing w:after="0" w:line="276" w:lineRule="auto"/>
    </w:pPr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character" w:customStyle="1" w:styleId="alegysgChar">
    <w:name w:val="alegység Char"/>
    <w:basedOn w:val="Bekezdsalapbettpusa"/>
    <w:link w:val="alegysg"/>
    <w:rsid w:val="00C3102F"/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paragraph" w:customStyle="1" w:styleId="Feladocime">
    <w:name w:val="Felado cime"/>
    <w:basedOn w:val="llb"/>
    <w:link w:val="FeladocimeChar"/>
    <w:qFormat/>
    <w:rsid w:val="00A75C63"/>
    <w:pPr>
      <w:tabs>
        <w:tab w:val="right" w:pos="10230"/>
      </w:tabs>
      <w:ind w:right="1021"/>
      <w:jc w:val="right"/>
    </w:pPr>
    <w:rPr>
      <w:rFonts w:ascii="Pte Serif" w:hAnsi="Pte Serif"/>
      <w:sz w:val="18"/>
      <w:szCs w:val="18"/>
    </w:rPr>
  </w:style>
  <w:style w:type="character" w:customStyle="1" w:styleId="FeladocimeChar">
    <w:name w:val="Felado cime Char"/>
    <w:basedOn w:val="llbChar"/>
    <w:link w:val="Feladocime"/>
    <w:rsid w:val="00A75C63"/>
    <w:rPr>
      <w:rFonts w:ascii="Pte Serif" w:hAnsi="Pte Serif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0D00082-B969-4439-9DA5-92F9EB0E8B72}">
  <we:reference id="22ff87a5-132f-4d52-9e97-94d888e4dd91" version="3.8.0.0" store="EXCatalog" storeType="EXCatalog"/>
  <we:alternateReferences>
    <we:reference id="WA104380050" version="3.8.0.0" store="hu-HU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D32BCB-F3D0-4822-A30E-0CB6A9FB63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</Words>
  <Characters>448</Characters>
  <Application>Microsoft Office Word</Application>
  <DocSecurity>0</DocSecurity>
  <Lines>3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5-12T08:49:00Z</dcterms:created>
  <dcterms:modified xsi:type="dcterms:W3CDTF">2026-05-12T08:49:00Z</dcterms:modified>
</cp:coreProperties>
</file>